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A04F080" w14:textId="77777777" w:rsidR="00764B2F" w:rsidRDefault="00764B2F" w:rsidP="008C5108">
      <w:pPr>
        <w:jc w:val="center"/>
        <w:rPr>
          <w:b/>
          <w:bCs/>
          <w:sz w:val="22"/>
          <w:szCs w:val="22"/>
        </w:rPr>
      </w:pPr>
      <w:r w:rsidRPr="00764B2F">
        <w:rPr>
          <w:b/>
          <w:bCs/>
          <w:sz w:val="22"/>
          <w:szCs w:val="22"/>
        </w:rPr>
        <w:t>CS 628 Full-Stack Development II</w:t>
      </w:r>
    </w:p>
    <w:p w14:paraId="1BFB5092" w14:textId="6B2C9075" w:rsidR="001D5F1E" w:rsidRPr="008C5108" w:rsidRDefault="001D5F1E" w:rsidP="008C5108">
      <w:pPr>
        <w:jc w:val="center"/>
        <w:rPr>
          <w:b/>
          <w:bCs/>
          <w:sz w:val="22"/>
          <w:szCs w:val="22"/>
        </w:rPr>
      </w:pPr>
      <w:r w:rsidRPr="008C5108">
        <w:rPr>
          <w:b/>
          <w:bCs/>
          <w:sz w:val="22"/>
          <w:szCs w:val="22"/>
        </w:rPr>
        <w:t>HO</w:t>
      </w:r>
      <w:r w:rsidR="00BA1995">
        <w:rPr>
          <w:b/>
          <w:bCs/>
          <w:sz w:val="22"/>
          <w:szCs w:val="22"/>
        </w:rPr>
        <w:t>S</w:t>
      </w:r>
      <w:r w:rsidRPr="008C5108">
        <w:rPr>
          <w:b/>
          <w:bCs/>
          <w:sz w:val="22"/>
          <w:szCs w:val="22"/>
        </w:rPr>
        <w:t>02A Web Application with Express</w:t>
      </w:r>
    </w:p>
    <w:p w14:paraId="134EB108" w14:textId="77777777" w:rsidR="001D5F1E" w:rsidRPr="008C5108" w:rsidRDefault="001D5F1E" w:rsidP="008C5108">
      <w:pPr>
        <w:jc w:val="center"/>
        <w:rPr>
          <w:sz w:val="22"/>
          <w:szCs w:val="22"/>
        </w:rPr>
      </w:pPr>
      <w:r w:rsidRPr="008C5108">
        <w:rPr>
          <w:sz w:val="22"/>
          <w:szCs w:val="22"/>
        </w:rPr>
        <w:t>July 16, 2020</w:t>
      </w:r>
    </w:p>
    <w:p w14:paraId="4CEA3807" w14:textId="195F75F2" w:rsidR="001D5F1E" w:rsidRPr="008C5108" w:rsidRDefault="00E9583E" w:rsidP="008C5108">
      <w:pPr>
        <w:jc w:val="center"/>
        <w:rPr>
          <w:sz w:val="22"/>
          <w:szCs w:val="22"/>
        </w:rPr>
      </w:pPr>
      <w:r w:rsidRPr="00E9583E">
        <w:rPr>
          <w:sz w:val="22"/>
          <w:szCs w:val="22"/>
        </w:rPr>
        <w:t>12/29/2020 Updated by Min</w:t>
      </w:r>
    </w:p>
    <w:p w14:paraId="50744041" w14:textId="77777777" w:rsidR="001D5F1E" w:rsidRPr="008C5108" w:rsidRDefault="001D5F1E" w:rsidP="008C5108">
      <w:pPr>
        <w:jc w:val="center"/>
        <w:rPr>
          <w:sz w:val="22"/>
          <w:szCs w:val="22"/>
        </w:rPr>
      </w:pPr>
      <w:r w:rsidRPr="008C5108">
        <w:rPr>
          <w:sz w:val="22"/>
          <w:szCs w:val="22"/>
        </w:rPr>
        <w:t>School of Technology &amp; Computing (STC)</w:t>
      </w:r>
    </w:p>
    <w:p w14:paraId="16D1E40B" w14:textId="77777777" w:rsidR="001D5F1E" w:rsidRPr="008C5108" w:rsidRDefault="001D5F1E" w:rsidP="008C5108">
      <w:pPr>
        <w:jc w:val="center"/>
        <w:rPr>
          <w:sz w:val="22"/>
          <w:szCs w:val="22"/>
        </w:rPr>
      </w:pPr>
      <w:r w:rsidRPr="008C5108">
        <w:rPr>
          <w:sz w:val="22"/>
          <w:szCs w:val="22"/>
        </w:rPr>
        <w:t>City University of Seattle (CityU)</w:t>
      </w:r>
    </w:p>
    <w:p w14:paraId="24AD4F49" w14:textId="171A5391" w:rsidR="00373B21" w:rsidRPr="008C5108" w:rsidRDefault="00373B21" w:rsidP="00E3730B">
      <w:pPr>
        <w:jc w:val="center"/>
        <w:rPr>
          <w:sz w:val="22"/>
          <w:szCs w:val="22"/>
        </w:rPr>
      </w:pP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419A9872" w14:textId="77777777" w:rsidR="00C561B9" w:rsidRPr="00E9010F" w:rsidRDefault="751C0802" w:rsidP="00D208C0">
      <w:pPr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62D725C1" w14:textId="77777777" w:rsidR="1970EC4C" w:rsidRPr="008C5108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7F2062">
        <w:rPr>
          <w:sz w:val="22"/>
          <w:szCs w:val="22"/>
        </w:rPr>
        <w:t>The directory path shown in screenshots may be different from yours.</w:t>
      </w:r>
    </w:p>
    <w:p w14:paraId="72D03CDE" w14:textId="2ED383B6" w:rsidR="00C561B9" w:rsidRPr="00E9010F" w:rsidRDefault="001D5F1E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8C5108">
        <w:rPr>
          <w:sz w:val="22"/>
          <w:szCs w:val="22"/>
        </w:rPr>
        <w:t>This HO</w:t>
      </w:r>
      <w:r w:rsidR="004E1CF7">
        <w:rPr>
          <w:sz w:val="22"/>
          <w:szCs w:val="22"/>
        </w:rPr>
        <w:t>S</w:t>
      </w:r>
      <w:r w:rsidRPr="008C5108">
        <w:rPr>
          <w:sz w:val="22"/>
          <w:szCs w:val="22"/>
        </w:rPr>
        <w:t xml:space="preserve"> does not explain all</w:t>
      </w:r>
      <w:r w:rsidR="516CC9D7" w:rsidRPr="00E9010F">
        <w:rPr>
          <w:sz w:val="22"/>
          <w:szCs w:val="22"/>
        </w:rPr>
        <w:t xml:space="preserve"> steps </w:t>
      </w:r>
      <w:r w:rsidR="7F3CFB0A" w:rsidRPr="00E9010F">
        <w:rPr>
          <w:sz w:val="22"/>
          <w:szCs w:val="22"/>
        </w:rPr>
        <w:t xml:space="preserve">in </w:t>
      </w:r>
      <w:r w:rsidRPr="008C5108">
        <w:rPr>
          <w:sz w:val="22"/>
          <w:szCs w:val="22"/>
        </w:rPr>
        <w:t>detail</w:t>
      </w:r>
      <w:r w:rsidRPr="008C5108">
        <w:rPr>
          <w:b/>
          <w:bCs/>
          <w:sz w:val="22"/>
          <w:szCs w:val="22"/>
        </w:rPr>
        <w:t>.</w:t>
      </w:r>
      <w:r w:rsidR="516CC9D7" w:rsidRPr="00E9010F">
        <w:rPr>
          <w:b/>
          <w:bCs/>
          <w:sz w:val="22"/>
          <w:szCs w:val="22"/>
        </w:rPr>
        <w:t xml:space="preserve">  </w:t>
      </w:r>
      <w:r w:rsidR="516CC9D7"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39BC1619" w14:textId="77777777" w:rsidR="00C561B9" w:rsidRPr="00E9010F" w:rsidRDefault="4EAB40D3" w:rsidP="008C5108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</w:t>
      </w:r>
      <w:r w:rsidR="00396150">
        <w:rPr>
          <w:sz w:val="22"/>
          <w:szCs w:val="22"/>
        </w:rPr>
        <w:t xml:space="preserve"> below</w:t>
      </w:r>
      <w:r w:rsidR="516CC9D7" w:rsidRPr="00E9010F">
        <w:rPr>
          <w:sz w:val="22"/>
          <w:szCs w:val="22"/>
        </w:rPr>
        <w:t xml:space="preserve">.  </w:t>
      </w:r>
    </w:p>
    <w:p w14:paraId="7FA883E3" w14:textId="77777777" w:rsidR="00C561B9" w:rsidRPr="00E9010F" w:rsidRDefault="516CC9D7" w:rsidP="008C5108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7ED88E40" w14:textId="77777777" w:rsidR="001D5F1E" w:rsidRPr="008C5108" w:rsidRDefault="001D5F1E" w:rsidP="008C5108">
      <w:pPr>
        <w:pStyle w:val="ListParagraph"/>
        <w:ind w:left="0"/>
        <w:rPr>
          <w:sz w:val="22"/>
          <w:szCs w:val="22"/>
        </w:rPr>
      </w:pPr>
    </w:p>
    <w:p w14:paraId="54D637F1" w14:textId="77777777" w:rsidR="001D5F1E" w:rsidRPr="008C5108" w:rsidRDefault="001D5F1E" w:rsidP="008C5108">
      <w:pPr>
        <w:rPr>
          <w:b/>
          <w:bCs/>
          <w:sz w:val="22"/>
          <w:szCs w:val="22"/>
        </w:rPr>
      </w:pPr>
      <w:r w:rsidRPr="008C5108">
        <w:rPr>
          <w:b/>
          <w:bCs/>
          <w:sz w:val="22"/>
          <w:szCs w:val="22"/>
        </w:rPr>
        <w:t>Resources</w:t>
      </w:r>
    </w:p>
    <w:p w14:paraId="72813567" w14:textId="64B9C665" w:rsidR="001D5F1E" w:rsidRPr="008C5108" w:rsidRDefault="001D5F1E" w:rsidP="008C5108">
      <w:pPr>
        <w:pStyle w:val="ListParagraph"/>
        <w:numPr>
          <w:ilvl w:val="0"/>
          <w:numId w:val="20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rStyle w:val="Hyperlink"/>
          <w:color w:val="000000"/>
          <w:sz w:val="22"/>
          <w:szCs w:val="22"/>
          <w:u w:val="none"/>
        </w:rPr>
      </w:pPr>
      <w:r w:rsidRPr="008C5108">
        <w:rPr>
          <w:sz w:val="22"/>
          <w:szCs w:val="22"/>
        </w:rPr>
        <w:t xml:space="preserve">Express Hello World, </w:t>
      </w:r>
      <w:hyperlink r:id="rId8" w:history="1">
        <w:r w:rsidRPr="008C5108">
          <w:rPr>
            <w:rStyle w:val="Hyperlink"/>
            <w:sz w:val="22"/>
            <w:szCs w:val="22"/>
          </w:rPr>
          <w:t>https://expressjs.com/en/starter/hello-world.html</w:t>
        </w:r>
      </w:hyperlink>
    </w:p>
    <w:p w14:paraId="58F53862" w14:textId="4E98D846" w:rsidR="00685722" w:rsidRDefault="00685722" w:rsidP="008C5108">
      <w:pPr>
        <w:pStyle w:val="ListParagraph"/>
        <w:numPr>
          <w:ilvl w:val="0"/>
          <w:numId w:val="20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8C5108">
        <w:rPr>
          <w:sz w:val="22"/>
          <w:szCs w:val="22"/>
        </w:rPr>
        <w:t xml:space="preserve">What is a Package? </w:t>
      </w:r>
      <w:hyperlink r:id="rId9" w:history="1">
        <w:r w:rsidRPr="008C5108">
          <w:rPr>
            <w:rStyle w:val="Hyperlink"/>
            <w:sz w:val="22"/>
            <w:szCs w:val="22"/>
          </w:rPr>
          <w:t>https://www.w3schools.com/nodejs/nodejs_npm.asp</w:t>
        </w:r>
      </w:hyperlink>
    </w:p>
    <w:p w14:paraId="58ADDC88" w14:textId="1E63B6BF" w:rsidR="008C5108" w:rsidRPr="008C5108" w:rsidRDefault="008C5108" w:rsidP="008C5108">
      <w:pPr>
        <w:pStyle w:val="ListParagraph"/>
        <w:numPr>
          <w:ilvl w:val="0"/>
          <w:numId w:val="20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rStyle w:val="Hyperlink"/>
          <w:color w:val="000000"/>
          <w:sz w:val="22"/>
          <w:szCs w:val="22"/>
          <w:u w:val="none"/>
        </w:rPr>
      </w:pPr>
      <w:r w:rsidRPr="008C5108">
        <w:rPr>
          <w:sz w:val="22"/>
          <w:szCs w:val="22"/>
        </w:rPr>
        <w:t xml:space="preserve">Template Literals, </w:t>
      </w:r>
      <w:hyperlink r:id="rId10" w:history="1">
        <w:r w:rsidRPr="008C5108">
          <w:rPr>
            <w:rStyle w:val="Hyperlink"/>
            <w:sz w:val="22"/>
            <w:szCs w:val="22"/>
          </w:rPr>
          <w:t>https://developer.mozilla.org/en-US/docs/Web/JavaScript/Reference/Template_literals</w:t>
        </w:r>
      </w:hyperlink>
    </w:p>
    <w:p w14:paraId="7B3B2E43" w14:textId="007A626A" w:rsidR="001D5F1E" w:rsidRPr="008C5108" w:rsidRDefault="001D5F1E" w:rsidP="008C5108">
      <w:pPr>
        <w:rPr>
          <w:sz w:val="22"/>
          <w:szCs w:val="22"/>
          <w:lang w:eastAsia="en-US"/>
        </w:rPr>
      </w:pPr>
    </w:p>
    <w:p w14:paraId="286AA7AB" w14:textId="77777777" w:rsidR="001D5F1E" w:rsidRPr="008C5108" w:rsidRDefault="001D5F1E" w:rsidP="008C5108">
      <w:pPr>
        <w:rPr>
          <w:b/>
          <w:sz w:val="22"/>
          <w:szCs w:val="22"/>
        </w:rPr>
      </w:pPr>
      <w:r w:rsidRPr="008C5108">
        <w:rPr>
          <w:b/>
          <w:sz w:val="22"/>
          <w:szCs w:val="22"/>
        </w:rPr>
        <w:t>Learning Outcomes</w:t>
      </w:r>
    </w:p>
    <w:p w14:paraId="1EAF112E" w14:textId="77777777" w:rsidR="001D5F1E" w:rsidRPr="008C5108" w:rsidRDefault="001D5F1E" w:rsidP="008C5108">
      <w:pPr>
        <w:rPr>
          <w:b/>
          <w:bCs/>
          <w:sz w:val="22"/>
          <w:szCs w:val="22"/>
        </w:rPr>
      </w:pPr>
      <w:r w:rsidRPr="008C5108">
        <w:rPr>
          <w:sz w:val="22"/>
          <w:szCs w:val="22"/>
        </w:rPr>
        <w:t>Students will be able to:</w:t>
      </w:r>
    </w:p>
    <w:p w14:paraId="3D32E52E" w14:textId="44836153" w:rsidR="001D5F1E" w:rsidRDefault="001D5F1E" w:rsidP="008C5108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 w:rsidRPr="008C5108">
        <w:rPr>
          <w:color w:val="auto"/>
          <w:sz w:val="22"/>
          <w:szCs w:val="22"/>
        </w:rPr>
        <w:t xml:space="preserve">Understand how </w:t>
      </w:r>
      <w:r w:rsidR="00685722" w:rsidRPr="008C5108">
        <w:rPr>
          <w:color w:val="auto"/>
          <w:sz w:val="22"/>
          <w:szCs w:val="22"/>
        </w:rPr>
        <w:t>the Express works as the de facto server-side web application framework for Node.js.</w:t>
      </w:r>
    </w:p>
    <w:p w14:paraId="2BAA3DB4" w14:textId="77777777" w:rsidR="004B29E1" w:rsidRDefault="004B29E1" w:rsidP="004B29E1">
      <w:pPr>
        <w:pStyle w:val="ListParagraph"/>
        <w:numPr>
          <w:ilvl w:val="0"/>
          <w:numId w:val="1"/>
        </w:numPr>
        <w:rPr>
          <w:color w:val="000000" w:themeColor="text1"/>
          <w:sz w:val="22"/>
          <w:szCs w:val="22"/>
        </w:rPr>
      </w:pPr>
      <w:r w:rsidRPr="004B29E1">
        <w:rPr>
          <w:color w:val="000000" w:themeColor="text1"/>
          <w:sz w:val="22"/>
          <w:szCs w:val="22"/>
        </w:rPr>
        <w:t>Apply two formatting practice to your programming:</w:t>
      </w:r>
    </w:p>
    <w:p w14:paraId="74D1D0BB" w14:textId="77777777" w:rsidR="004B29E1" w:rsidRDefault="004B29E1" w:rsidP="004B29E1">
      <w:pPr>
        <w:pStyle w:val="ListParagraph"/>
        <w:numPr>
          <w:ilvl w:val="1"/>
          <w:numId w:val="1"/>
        </w:numPr>
        <w:ind w:left="1080"/>
        <w:rPr>
          <w:color w:val="000000" w:themeColor="text1"/>
          <w:sz w:val="22"/>
          <w:szCs w:val="22"/>
        </w:rPr>
      </w:pPr>
      <w:r w:rsidRPr="004B29E1">
        <w:rPr>
          <w:color w:val="000000" w:themeColor="text1"/>
          <w:sz w:val="22"/>
          <w:szCs w:val="22"/>
        </w:rPr>
        <w:t>Use semicolons to delimit statements.</w:t>
      </w:r>
    </w:p>
    <w:p w14:paraId="056B3AD7" w14:textId="328A0AEC" w:rsidR="004B29E1" w:rsidRPr="004B29E1" w:rsidRDefault="004B29E1" w:rsidP="004B29E1">
      <w:pPr>
        <w:pStyle w:val="ListParagraph"/>
        <w:numPr>
          <w:ilvl w:val="1"/>
          <w:numId w:val="1"/>
        </w:numPr>
        <w:ind w:left="1080"/>
        <w:rPr>
          <w:color w:val="000000" w:themeColor="text1"/>
          <w:sz w:val="22"/>
          <w:szCs w:val="22"/>
        </w:rPr>
      </w:pPr>
      <w:r w:rsidRPr="004B29E1">
        <w:rPr>
          <w:color w:val="000000" w:themeColor="text1"/>
          <w:sz w:val="22"/>
          <w:szCs w:val="22"/>
        </w:rPr>
        <w:t>Use template literals for multi-line strings and string interpolation.</w:t>
      </w:r>
    </w:p>
    <w:p w14:paraId="79125C1E" w14:textId="7E33F282" w:rsidR="001D5F1E" w:rsidRPr="008C5108" w:rsidRDefault="001D5F1E" w:rsidP="008C5108">
      <w:pPr>
        <w:rPr>
          <w:b/>
          <w:bCs/>
          <w:sz w:val="22"/>
          <w:szCs w:val="22"/>
        </w:rPr>
      </w:pPr>
    </w:p>
    <w:p w14:paraId="5064D572" w14:textId="77777777" w:rsidR="001D5F1E" w:rsidRPr="008C5108" w:rsidRDefault="001D5F1E" w:rsidP="008C5108">
      <w:pPr>
        <w:rPr>
          <w:b/>
          <w:bCs/>
          <w:sz w:val="22"/>
          <w:szCs w:val="22"/>
        </w:rPr>
      </w:pPr>
      <w:r w:rsidRPr="008C5108">
        <w:rPr>
          <w:b/>
          <w:bCs/>
          <w:sz w:val="22"/>
          <w:szCs w:val="22"/>
        </w:rPr>
        <w:t>Activities</w:t>
      </w:r>
    </w:p>
    <w:p w14:paraId="475D5BA4" w14:textId="77777777" w:rsidR="001D5F1E" w:rsidRPr="008C5108" w:rsidRDefault="001D5F1E" w:rsidP="008C5108">
      <w:pPr>
        <w:pStyle w:val="ListParagraph"/>
        <w:numPr>
          <w:ilvl w:val="0"/>
          <w:numId w:val="21"/>
        </w:numPr>
        <w:ind w:left="360"/>
        <w:rPr>
          <w:bCs/>
          <w:sz w:val="22"/>
          <w:szCs w:val="22"/>
        </w:rPr>
      </w:pPr>
      <w:r w:rsidRPr="008C5108">
        <w:rPr>
          <w:bCs/>
          <w:sz w:val="22"/>
          <w:szCs w:val="22"/>
        </w:rPr>
        <w:t>Preparing for a MEAN project environment</w:t>
      </w:r>
    </w:p>
    <w:p w14:paraId="61A66C4A" w14:textId="49432FF3" w:rsidR="001D5F1E" w:rsidRPr="008C5108" w:rsidRDefault="00F50D7C" w:rsidP="008C5108">
      <w:pPr>
        <w:pStyle w:val="ListParagraph"/>
        <w:numPr>
          <w:ilvl w:val="0"/>
          <w:numId w:val="21"/>
        </w:numPr>
        <w:ind w:left="3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eveloping a simple web application with Express</w:t>
      </w:r>
    </w:p>
    <w:p w14:paraId="09A4EBB4" w14:textId="731A8E0C" w:rsidR="008F67FA" w:rsidRPr="00FE218C" w:rsidRDefault="001D5F1E" w:rsidP="00252C3D">
      <w:pPr>
        <w:pStyle w:val="ListParagraph"/>
        <w:numPr>
          <w:ilvl w:val="0"/>
          <w:numId w:val="21"/>
        </w:numPr>
        <w:ind w:left="360"/>
        <w:rPr>
          <w:bCs/>
          <w:sz w:val="22"/>
          <w:szCs w:val="22"/>
        </w:rPr>
      </w:pPr>
      <w:r w:rsidRPr="008C5108">
        <w:rPr>
          <w:bCs/>
          <w:sz w:val="22"/>
          <w:szCs w:val="22"/>
        </w:rPr>
        <w:t>Pushing your work to GitHub</w:t>
      </w: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7611E727" w14:textId="77777777" w:rsidR="00C62C96" w:rsidRDefault="00C62C96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429598A6" w14:textId="77777777" w:rsidR="001D5F1E" w:rsidRPr="008C5108" w:rsidRDefault="001D5F1E" w:rsidP="008C5108">
      <w:pPr>
        <w:rPr>
          <w:b/>
          <w:bCs/>
          <w:sz w:val="22"/>
          <w:szCs w:val="22"/>
        </w:rPr>
      </w:pPr>
      <w:r w:rsidRPr="008C5108">
        <w:rPr>
          <w:b/>
          <w:bCs/>
          <w:sz w:val="22"/>
          <w:szCs w:val="22"/>
        </w:rPr>
        <w:lastRenderedPageBreak/>
        <w:t>Preparing for a MEAN project environment</w:t>
      </w:r>
    </w:p>
    <w:p w14:paraId="506C15F1" w14:textId="77777777" w:rsidR="001D5F1E" w:rsidRPr="004E1CF7" w:rsidRDefault="001D5F1E" w:rsidP="004E1CF7">
      <w:pPr>
        <w:rPr>
          <w:rStyle w:val="normaltextrun"/>
          <w:rFonts w:eastAsiaTheme="majorEastAsia"/>
          <w:sz w:val="22"/>
          <w:szCs w:val="22"/>
        </w:rPr>
      </w:pPr>
    </w:p>
    <w:p w14:paraId="5589041A" w14:textId="046F3BD5" w:rsidR="00C40B98" w:rsidRPr="00C40B98" w:rsidRDefault="001D5F1E" w:rsidP="008C5108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008C5108">
        <w:rPr>
          <w:rStyle w:val="normaltextrun"/>
          <w:rFonts w:eastAsiaTheme="majorEastAsia"/>
          <w:sz w:val="22"/>
          <w:szCs w:val="22"/>
        </w:rPr>
        <w:t>Create the “module02a” folder</w:t>
      </w:r>
      <w:r w:rsidR="00005B5E">
        <w:rPr>
          <w:rStyle w:val="normaltextrun"/>
          <w:rFonts w:eastAsiaTheme="majorEastAsia"/>
          <w:sz w:val="22"/>
          <w:szCs w:val="22"/>
        </w:rPr>
        <w:t xml:space="preserve"> under your repo</w:t>
      </w:r>
      <w:r w:rsidRPr="008C5108">
        <w:rPr>
          <w:rStyle w:val="normaltextrun"/>
          <w:sz w:val="22"/>
          <w:szCs w:val="22"/>
          <w:bdr w:val="none" w:sz="0" w:space="0" w:color="auto" w:frame="1"/>
        </w:rPr>
        <w:t>:</w:t>
      </w:r>
      <w:r w:rsidRPr="008C5108">
        <w:rPr>
          <w:sz w:val="22"/>
          <w:szCs w:val="22"/>
        </w:rPr>
        <w:br/>
      </w:r>
      <w:r w:rsidRPr="008C5108">
        <w:rPr>
          <w:rStyle w:val="normaltextrun"/>
          <w:rFonts w:eastAsiaTheme="majorEastAsia"/>
          <w:sz w:val="22"/>
          <w:szCs w:val="22"/>
        </w:rPr>
        <w:t>&gt;&gt;&gt;mkdir module02a</w:t>
      </w:r>
      <w:r w:rsidRPr="008C5108">
        <w:rPr>
          <w:rStyle w:val="normaltextrun"/>
          <w:sz w:val="22"/>
          <w:szCs w:val="22"/>
        </w:rPr>
        <w:br/>
      </w:r>
      <w:r w:rsidR="00C40B98">
        <w:rPr>
          <w:rStyle w:val="normaltextrun"/>
          <w:sz w:val="22"/>
          <w:szCs w:val="22"/>
        </w:rPr>
        <w:t>you will see like that:</w:t>
      </w:r>
    </w:p>
    <w:p w14:paraId="5D92A0C8" w14:textId="28BC294C" w:rsidR="001D5F1E" w:rsidRPr="008C5108" w:rsidRDefault="00C40B98" w:rsidP="008C5108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>
        <w:rPr>
          <w:noProof/>
        </w:rPr>
        <w:drawing>
          <wp:inline distT="0" distB="0" distL="0" distR="0" wp14:anchorId="54C2CFA6" wp14:editId="50A4EEB7">
            <wp:extent cx="5571429" cy="466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1429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F784" w14:textId="6B9F6D4A" w:rsidR="001D5F1E" w:rsidRPr="008C5108" w:rsidRDefault="001D5F1E" w:rsidP="008C5108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008C5108">
        <w:rPr>
          <w:rStyle w:val="normaltextrun"/>
          <w:rFonts w:eastAsiaTheme="majorEastAsia"/>
          <w:sz w:val="22"/>
          <w:szCs w:val="22"/>
        </w:rPr>
        <w:t>Open the “module02a” folder in the VSCode.</w:t>
      </w:r>
      <w:r w:rsidRPr="008C5108">
        <w:rPr>
          <w:rStyle w:val="normaltextrun"/>
          <w:rFonts w:eastAsiaTheme="majorEastAsia"/>
          <w:sz w:val="22"/>
          <w:szCs w:val="22"/>
        </w:rPr>
        <w:br/>
        <w:t>Close the “Welcome” window.</w:t>
      </w:r>
      <w:r w:rsidRPr="008C5108">
        <w:rPr>
          <w:rStyle w:val="normaltextrun"/>
          <w:rFonts w:eastAsiaTheme="majorEastAsia"/>
          <w:sz w:val="22"/>
          <w:szCs w:val="22"/>
        </w:rPr>
        <w:br/>
        <w:t>Open the terminal (Ctrl+`).</w:t>
      </w:r>
    </w:p>
    <w:p w14:paraId="30E3C2CC" w14:textId="784AF120" w:rsidR="002B2142" w:rsidRPr="008C5108" w:rsidRDefault="002B2142" w:rsidP="002B2142">
      <w:pPr>
        <w:rPr>
          <w:sz w:val="22"/>
          <w:szCs w:val="22"/>
        </w:rPr>
      </w:pPr>
    </w:p>
    <w:p w14:paraId="6E11498A" w14:textId="283F2926" w:rsidR="002B2142" w:rsidRPr="008C5108" w:rsidRDefault="002B2142" w:rsidP="002B2142">
      <w:pPr>
        <w:rPr>
          <w:sz w:val="22"/>
          <w:szCs w:val="22"/>
        </w:rPr>
      </w:pPr>
    </w:p>
    <w:p w14:paraId="174CB214" w14:textId="77777777" w:rsidR="008C5108" w:rsidRDefault="008C5108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359C48BE" w14:textId="6A3981E0" w:rsidR="00F50D7C" w:rsidRPr="00F50D7C" w:rsidRDefault="00F50D7C" w:rsidP="00F50D7C">
      <w:pPr>
        <w:rPr>
          <w:b/>
          <w:bCs/>
          <w:sz w:val="22"/>
          <w:szCs w:val="22"/>
        </w:rPr>
      </w:pPr>
      <w:r w:rsidRPr="00F50D7C">
        <w:rPr>
          <w:b/>
          <w:bCs/>
          <w:sz w:val="22"/>
          <w:szCs w:val="22"/>
        </w:rPr>
        <w:lastRenderedPageBreak/>
        <w:t xml:space="preserve">Developing a </w:t>
      </w:r>
      <w:r>
        <w:rPr>
          <w:b/>
          <w:bCs/>
          <w:sz w:val="22"/>
          <w:szCs w:val="22"/>
        </w:rPr>
        <w:t xml:space="preserve">simple </w:t>
      </w:r>
      <w:r w:rsidRPr="00F50D7C">
        <w:rPr>
          <w:b/>
          <w:bCs/>
          <w:sz w:val="22"/>
          <w:szCs w:val="22"/>
        </w:rPr>
        <w:t>web application with Express</w:t>
      </w:r>
    </w:p>
    <w:p w14:paraId="4AF313A7" w14:textId="7E962C12" w:rsidR="00D85F92" w:rsidRPr="008C5108" w:rsidRDefault="008C5108" w:rsidP="008C5108">
      <w:pPr>
        <w:pStyle w:val="ListParagraph"/>
        <w:numPr>
          <w:ilvl w:val="0"/>
          <w:numId w:val="3"/>
        </w:numPr>
        <w:ind w:left="360"/>
        <w:rPr>
          <w:sz w:val="22"/>
          <w:szCs w:val="22"/>
        </w:rPr>
      </w:pP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F5F35BB" wp14:editId="5BA7EF75">
                <wp:simplePos x="0" y="0"/>
                <wp:positionH relativeFrom="column">
                  <wp:posOffset>1812374</wp:posOffset>
                </wp:positionH>
                <wp:positionV relativeFrom="paragraph">
                  <wp:posOffset>2596005</wp:posOffset>
                </wp:positionV>
                <wp:extent cx="2359918" cy="143692"/>
                <wp:effectExtent l="0" t="0" r="21590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9918" cy="1436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91C412A">
              <v:rect id="Rectangle 2" style="position:absolute;margin-left:142.7pt;margin-top:204.4pt;width:185.8pt;height:11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2130D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"/>
            </w:pict>
          </mc:Fallback>
        </mc:AlternateContent>
      </w: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609928" wp14:editId="02E2A549">
                <wp:simplePos x="0" y="0"/>
                <wp:positionH relativeFrom="column">
                  <wp:posOffset>539932</wp:posOffset>
                </wp:positionH>
                <wp:positionV relativeFrom="paragraph">
                  <wp:posOffset>1022622</wp:posOffset>
                </wp:positionV>
                <wp:extent cx="548640" cy="143692"/>
                <wp:effectExtent l="0" t="0" r="2286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1436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B98D1EB">
              <v:rect id="Rectangle 3" style="position:absolute;margin-left:42.5pt;margin-top:80.5pt;width:43.2pt;height:1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30D3B16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"/>
            </w:pict>
          </mc:Fallback>
        </mc:AlternateContent>
      </w:r>
      <w:r w:rsidR="00D85F92" w:rsidRPr="008C5108">
        <w:rPr>
          <w:color w:val="000000" w:themeColor="text1"/>
          <w:sz w:val="22"/>
          <w:szCs w:val="22"/>
        </w:rPr>
        <w:t>Type the following command in the terminal to initialize a Node project:</w:t>
      </w:r>
      <w:r w:rsidR="00D85F92" w:rsidRPr="008C5108">
        <w:rPr>
          <w:color w:val="000000" w:themeColor="text1"/>
          <w:sz w:val="22"/>
          <w:szCs w:val="22"/>
        </w:rPr>
        <w:br/>
      </w:r>
      <w:r w:rsidR="00D85F92" w:rsidRPr="008C5108">
        <w:rPr>
          <w:bCs/>
          <w:sz w:val="22"/>
          <w:szCs w:val="22"/>
        </w:rPr>
        <w:t xml:space="preserve">&gt;&gt;&gt;npm init </w:t>
      </w:r>
      <w:r w:rsidR="00316D8A">
        <w:rPr>
          <w:bCs/>
          <w:sz w:val="22"/>
          <w:szCs w:val="22"/>
        </w:rPr>
        <w:t>--</w:t>
      </w:r>
      <w:r w:rsidR="00D85F92" w:rsidRPr="008C5108">
        <w:rPr>
          <w:bCs/>
          <w:sz w:val="22"/>
          <w:szCs w:val="22"/>
        </w:rPr>
        <w:t>yes</w:t>
      </w:r>
      <w:r w:rsidR="00685722" w:rsidRPr="008C5108">
        <w:rPr>
          <w:bCs/>
          <w:sz w:val="22"/>
          <w:szCs w:val="22"/>
        </w:rPr>
        <w:br/>
        <w:t xml:space="preserve">Watch what </w:t>
      </w:r>
      <w:r w:rsidRPr="008C5108">
        <w:rPr>
          <w:bCs/>
          <w:sz w:val="22"/>
          <w:szCs w:val="22"/>
        </w:rPr>
        <w:t>file</w:t>
      </w:r>
      <w:r w:rsidR="00685722" w:rsidRPr="008C5108">
        <w:rPr>
          <w:bCs/>
          <w:sz w:val="22"/>
          <w:szCs w:val="22"/>
        </w:rPr>
        <w:t xml:space="preserve"> was </w:t>
      </w:r>
      <w:r w:rsidRPr="008C5108">
        <w:rPr>
          <w:bCs/>
          <w:sz w:val="22"/>
          <w:szCs w:val="22"/>
        </w:rPr>
        <w:t>generated.</w:t>
      </w:r>
      <w:r w:rsidRPr="008C5108">
        <w:rPr>
          <w:bCs/>
          <w:sz w:val="22"/>
          <w:szCs w:val="22"/>
        </w:rPr>
        <w:br/>
      </w:r>
      <w:r w:rsidRPr="008C5108">
        <w:rPr>
          <w:noProof/>
          <w:sz w:val="22"/>
          <w:szCs w:val="22"/>
        </w:rPr>
        <w:drawing>
          <wp:inline distT="0" distB="0" distL="0" distR="0" wp14:anchorId="700CEF03" wp14:editId="3B3A398E">
            <wp:extent cx="4572000" cy="2450592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FB9AC" w14:textId="1C8FB484" w:rsidR="00D85F92" w:rsidRPr="008C5108" w:rsidRDefault="00D85F92" w:rsidP="008C5108">
      <w:pPr>
        <w:rPr>
          <w:bCs/>
          <w:sz w:val="22"/>
          <w:szCs w:val="22"/>
        </w:rPr>
      </w:pPr>
    </w:p>
    <w:p w14:paraId="4F90DEE3" w14:textId="039170B0" w:rsidR="00D85F92" w:rsidRPr="008C5108" w:rsidRDefault="008C5108" w:rsidP="008C5108">
      <w:pPr>
        <w:pStyle w:val="ListParagraph"/>
        <w:numPr>
          <w:ilvl w:val="0"/>
          <w:numId w:val="3"/>
        </w:numPr>
        <w:ind w:left="360"/>
        <w:rPr>
          <w:bCs/>
          <w:sz w:val="22"/>
          <w:szCs w:val="22"/>
        </w:rPr>
      </w:pP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E4DF1D9" wp14:editId="7C5CFE28">
                <wp:simplePos x="0" y="0"/>
                <wp:positionH relativeFrom="column">
                  <wp:posOffset>2129246</wp:posOffset>
                </wp:positionH>
                <wp:positionV relativeFrom="paragraph">
                  <wp:posOffset>2255066</wp:posOffset>
                </wp:positionV>
                <wp:extent cx="984068" cy="296092"/>
                <wp:effectExtent l="0" t="0" r="26035" b="279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068" cy="2960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1DC7C79">
              <v:rect id="Rectangle 12" style="position:absolute;margin-left:167.65pt;margin-top:177.55pt;width:77.5pt;height:23.3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31627B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"/>
            </w:pict>
          </mc:Fallback>
        </mc:AlternateContent>
      </w: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70C0BCA" wp14:editId="1ABACE65">
                <wp:simplePos x="0" y="0"/>
                <wp:positionH relativeFrom="column">
                  <wp:posOffset>539750</wp:posOffset>
                </wp:positionH>
                <wp:positionV relativeFrom="paragraph">
                  <wp:posOffset>1187812</wp:posOffset>
                </wp:positionV>
                <wp:extent cx="714103" cy="152400"/>
                <wp:effectExtent l="0" t="0" r="1016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103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040CCE1">
              <v:rect id="Rectangle 10" style="position:absolute;margin-left:42.5pt;margin-top:93.55pt;width:56.25pt;height:12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301B104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"/>
            </w:pict>
          </mc:Fallback>
        </mc:AlternateContent>
      </w: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FA03C9D" wp14:editId="1B82EE0D">
                <wp:simplePos x="0" y="0"/>
                <wp:positionH relativeFrom="column">
                  <wp:posOffset>539931</wp:posOffset>
                </wp:positionH>
                <wp:positionV relativeFrom="paragraph">
                  <wp:posOffset>1419044</wp:posOffset>
                </wp:positionV>
                <wp:extent cx="714103" cy="152400"/>
                <wp:effectExtent l="0" t="0" r="1016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103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357917F">
              <v:rect id="Rectangle 9" style="position:absolute;margin-left:42.5pt;margin-top:111.75pt;width:56.25pt;height:12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2651BAD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"/>
            </w:pict>
          </mc:Fallback>
        </mc:AlternateContent>
      </w: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65A243C" wp14:editId="2E3CEB0F">
                <wp:simplePos x="0" y="0"/>
                <wp:positionH relativeFrom="column">
                  <wp:posOffset>1798319</wp:posOffset>
                </wp:positionH>
                <wp:positionV relativeFrom="paragraph">
                  <wp:posOffset>2847249</wp:posOffset>
                </wp:positionV>
                <wp:extent cx="2582091" cy="174172"/>
                <wp:effectExtent l="0" t="0" r="27940" b="1651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2091" cy="17417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52FC5332">
              <v:rect id="Rectangle 5" style="position:absolute;margin-left:141.6pt;margin-top:224.2pt;width:203.3pt;height:13.7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45D6C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"/>
            </w:pict>
          </mc:Fallback>
        </mc:AlternateContent>
      </w:r>
      <w:r w:rsidR="00685722" w:rsidRPr="008C5108">
        <w:rPr>
          <w:bCs/>
          <w:sz w:val="22"/>
          <w:szCs w:val="22"/>
        </w:rPr>
        <w:t>Install a package called ‘express.’</w:t>
      </w:r>
      <w:r w:rsidR="001D1DE8">
        <w:rPr>
          <w:bCs/>
          <w:sz w:val="22"/>
          <w:szCs w:val="22"/>
        </w:rPr>
        <w:br/>
      </w:r>
      <w:r w:rsidR="001D1DE8">
        <w:rPr>
          <w:bCs/>
          <w:sz w:val="22"/>
          <w:szCs w:val="22"/>
        </w:rPr>
        <w:br/>
      </w:r>
      <w:r w:rsidR="001D1DE8" w:rsidRPr="001D1DE8">
        <w:rPr>
          <w:b/>
          <w:bCs/>
          <w:sz w:val="22"/>
          <w:szCs w:val="22"/>
        </w:rPr>
        <w:t>npm install express</w:t>
      </w:r>
      <w:r w:rsidRPr="008C5108">
        <w:rPr>
          <w:bCs/>
          <w:sz w:val="22"/>
          <w:szCs w:val="22"/>
        </w:rPr>
        <w:br/>
      </w:r>
      <w:r w:rsidRPr="008C5108">
        <w:rPr>
          <w:bCs/>
          <w:sz w:val="22"/>
          <w:szCs w:val="22"/>
        </w:rPr>
        <w:br/>
        <w:t>Watch what file and directory were generated.</w:t>
      </w:r>
      <w:r w:rsidRPr="008C5108">
        <w:rPr>
          <w:bCs/>
          <w:sz w:val="22"/>
          <w:szCs w:val="22"/>
        </w:rPr>
        <w:br/>
        <w:t>Watch what change happened in the “package.json” configuration file.</w:t>
      </w:r>
      <w:r w:rsidRPr="008C5108">
        <w:rPr>
          <w:bCs/>
          <w:sz w:val="22"/>
          <w:szCs w:val="22"/>
        </w:rPr>
        <w:br/>
      </w:r>
      <w:r w:rsidRPr="008C5108">
        <w:rPr>
          <w:noProof/>
          <w:sz w:val="22"/>
          <w:szCs w:val="22"/>
        </w:rPr>
        <w:drawing>
          <wp:inline distT="0" distB="0" distL="0" distR="0" wp14:anchorId="3DBF34CE" wp14:editId="6B598692">
            <wp:extent cx="4572000" cy="2450592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FD45" w14:textId="4A3077C1" w:rsidR="008C5108" w:rsidRPr="008C5108" w:rsidRDefault="008C5108" w:rsidP="008C5108">
      <w:pPr>
        <w:rPr>
          <w:bCs/>
          <w:sz w:val="22"/>
          <w:szCs w:val="22"/>
        </w:rPr>
      </w:pPr>
    </w:p>
    <w:p w14:paraId="00E3F41A" w14:textId="4A3A7CB6" w:rsidR="00D85F92" w:rsidRPr="008C5108" w:rsidRDefault="00D85F92" w:rsidP="008C5108">
      <w:pPr>
        <w:pStyle w:val="ListParagraph"/>
        <w:numPr>
          <w:ilvl w:val="0"/>
          <w:numId w:val="3"/>
        </w:numPr>
        <w:ind w:left="360"/>
        <w:rPr>
          <w:bCs/>
          <w:sz w:val="22"/>
          <w:szCs w:val="22"/>
        </w:rPr>
      </w:pPr>
      <w:r w:rsidRPr="008C5108">
        <w:rPr>
          <w:bCs/>
          <w:sz w:val="22"/>
          <w:szCs w:val="22"/>
        </w:rPr>
        <w:t>Create a</w:t>
      </w:r>
      <w:r w:rsidR="008C5108" w:rsidRPr="008C5108">
        <w:rPr>
          <w:bCs/>
          <w:sz w:val="22"/>
          <w:szCs w:val="22"/>
        </w:rPr>
        <w:t>n</w:t>
      </w:r>
      <w:r w:rsidRPr="008C5108">
        <w:rPr>
          <w:bCs/>
          <w:sz w:val="22"/>
          <w:szCs w:val="22"/>
        </w:rPr>
        <w:t xml:space="preserve"> app.js file.</w:t>
      </w:r>
      <w:r w:rsidR="008C5108" w:rsidRPr="008C5108">
        <w:rPr>
          <w:bCs/>
          <w:sz w:val="22"/>
          <w:szCs w:val="22"/>
        </w:rPr>
        <w:br/>
      </w:r>
      <w:r w:rsidR="00136770">
        <w:rPr>
          <w:color w:val="000000" w:themeColor="text1"/>
          <w:sz w:val="22"/>
          <w:szCs w:val="22"/>
        </w:rPr>
        <w:t>Type the following code.</w:t>
      </w:r>
      <w:r w:rsidRPr="008C5108">
        <w:rPr>
          <w:sz w:val="22"/>
          <w:szCs w:val="22"/>
        </w:rPr>
        <w:br/>
        <w:t>Then, execute the code.</w:t>
      </w:r>
      <w:r w:rsidR="008C5108" w:rsidRPr="008C5108">
        <w:rPr>
          <w:sz w:val="22"/>
          <w:szCs w:val="22"/>
        </w:rPr>
        <w:br/>
      </w:r>
      <w:r w:rsidR="00E13E3E">
        <w:rPr>
          <w:noProof/>
        </w:rPr>
        <w:lastRenderedPageBreak/>
        <w:drawing>
          <wp:inline distT="0" distB="0" distL="0" distR="0" wp14:anchorId="40CF3386" wp14:editId="753E32D8">
            <wp:extent cx="5943600" cy="28727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5108" w:rsidRPr="008C5108">
        <w:rPr>
          <w:sz w:val="22"/>
          <w:szCs w:val="22"/>
        </w:rPr>
        <w:br/>
      </w:r>
      <w:r w:rsidR="008C5108" w:rsidRPr="008C5108">
        <w:rPr>
          <w:sz w:val="22"/>
          <w:szCs w:val="22"/>
        </w:rPr>
        <w:br/>
      </w:r>
      <w:r w:rsidR="00CB2CD6">
        <w:rPr>
          <w:noProof/>
        </w:rPr>
        <w:drawing>
          <wp:inline distT="0" distB="0" distL="0" distR="0" wp14:anchorId="043A8E5F" wp14:editId="14305E76">
            <wp:extent cx="5943600" cy="20548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B1DBB" w14:textId="54CD58E9" w:rsidR="009E22F9" w:rsidRPr="008C5108" w:rsidRDefault="009E22F9" w:rsidP="008C5108">
      <w:pPr>
        <w:rPr>
          <w:color w:val="000000" w:themeColor="text1"/>
          <w:sz w:val="22"/>
          <w:szCs w:val="22"/>
        </w:rPr>
      </w:pPr>
    </w:p>
    <w:p w14:paraId="6A4169B0" w14:textId="77777777" w:rsidR="00FD2587" w:rsidRDefault="00144AC6" w:rsidP="00351726">
      <w:pPr>
        <w:pStyle w:val="ListParagraph"/>
        <w:numPr>
          <w:ilvl w:val="0"/>
          <w:numId w:val="3"/>
        </w:numPr>
        <w:ind w:left="360"/>
        <w:rPr>
          <w:sz w:val="22"/>
          <w:szCs w:val="22"/>
        </w:rPr>
      </w:pPr>
      <w:r w:rsidRPr="00112E9E">
        <w:rPr>
          <w:sz w:val="22"/>
          <w:szCs w:val="22"/>
        </w:rPr>
        <w:t xml:space="preserve">Compare this source code with the </w:t>
      </w:r>
      <w:r w:rsidR="008C5108" w:rsidRPr="00112E9E">
        <w:rPr>
          <w:sz w:val="22"/>
          <w:szCs w:val="22"/>
        </w:rPr>
        <w:t xml:space="preserve">source code of the </w:t>
      </w:r>
      <w:r w:rsidRPr="00112E9E">
        <w:rPr>
          <w:sz w:val="22"/>
          <w:szCs w:val="22"/>
        </w:rPr>
        <w:t>native Node web application in HO</w:t>
      </w:r>
      <w:r w:rsidR="00B84969" w:rsidRPr="00112E9E">
        <w:rPr>
          <w:sz w:val="22"/>
          <w:szCs w:val="22"/>
        </w:rPr>
        <w:t>S</w:t>
      </w:r>
      <w:r w:rsidRPr="00112E9E">
        <w:rPr>
          <w:sz w:val="22"/>
          <w:szCs w:val="22"/>
        </w:rPr>
        <w:t>01</w:t>
      </w:r>
      <w:r w:rsidR="00AA20C1" w:rsidRPr="00112E9E">
        <w:rPr>
          <w:sz w:val="22"/>
          <w:szCs w:val="22"/>
        </w:rPr>
        <w:t>F</w:t>
      </w:r>
      <w:r w:rsidR="008C5108" w:rsidRPr="00112E9E">
        <w:rPr>
          <w:sz w:val="22"/>
          <w:szCs w:val="22"/>
        </w:rPr>
        <w:t xml:space="preserve"> below</w:t>
      </w:r>
      <w:r w:rsidRPr="00112E9E">
        <w:rPr>
          <w:sz w:val="22"/>
          <w:szCs w:val="22"/>
        </w:rPr>
        <w:t>.</w:t>
      </w:r>
      <w:r w:rsidR="008C5108" w:rsidRPr="00112E9E">
        <w:rPr>
          <w:sz w:val="22"/>
          <w:szCs w:val="22"/>
        </w:rPr>
        <w:t xml:space="preserve"> How does the Express affect the web application development?</w:t>
      </w:r>
    </w:p>
    <w:p w14:paraId="5B19BA72" w14:textId="77777777" w:rsidR="00FD2587" w:rsidRPr="00FD2587" w:rsidRDefault="00FD2587" w:rsidP="00FD2587">
      <w:pPr>
        <w:pStyle w:val="ListParagraph"/>
        <w:rPr>
          <w:sz w:val="22"/>
          <w:szCs w:val="22"/>
        </w:rPr>
      </w:pPr>
    </w:p>
    <w:p w14:paraId="13F9930C" w14:textId="5274566F" w:rsidR="0093265F" w:rsidRPr="00112E9E" w:rsidRDefault="008C5108" w:rsidP="00FD2587">
      <w:pPr>
        <w:pStyle w:val="ListParagraph"/>
        <w:ind w:left="360"/>
        <w:rPr>
          <w:sz w:val="22"/>
          <w:szCs w:val="22"/>
        </w:rPr>
      </w:pPr>
      <w:r w:rsidRPr="003D54BD">
        <w:rPr>
          <w:noProof/>
          <w:color w:val="FF0000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6D096336" wp14:editId="1FC4E9C3">
                <wp:simplePos x="0" y="0"/>
                <wp:positionH relativeFrom="column">
                  <wp:posOffset>1449977</wp:posOffset>
                </wp:positionH>
                <wp:positionV relativeFrom="paragraph">
                  <wp:posOffset>425450</wp:posOffset>
                </wp:positionV>
                <wp:extent cx="3222172" cy="1345474"/>
                <wp:effectExtent l="0" t="0" r="16510" b="2667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2172" cy="13454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0E47C70">
              <v:rect id="Rectangle 22" style="position:absolute;margin-left:114.15pt;margin-top:33.5pt;width:253.7pt;height:105.9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453A2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"/>
            </w:pict>
          </mc:Fallback>
        </mc:AlternateContent>
      </w:r>
      <w:r w:rsidR="00FD2587" w:rsidRPr="003D54BD">
        <w:rPr>
          <w:color w:val="FF0000"/>
          <w:sz w:val="22"/>
          <w:szCs w:val="22"/>
        </w:rPr>
        <w:t>Seems to get rid of boilerplate code.</w:t>
      </w:r>
      <w:bookmarkStart w:id="0" w:name="_GoBack"/>
      <w:bookmarkEnd w:id="0"/>
      <w:r w:rsidR="00FD2587">
        <w:rPr>
          <w:sz w:val="22"/>
          <w:szCs w:val="22"/>
        </w:rPr>
        <w:br/>
      </w:r>
      <w:r w:rsidR="00FD2587">
        <w:rPr>
          <w:sz w:val="22"/>
          <w:szCs w:val="22"/>
        </w:rPr>
        <w:br/>
      </w:r>
      <w:r w:rsidR="00144AC6" w:rsidRPr="008C5108">
        <w:rPr>
          <w:noProof/>
          <w:sz w:val="22"/>
          <w:szCs w:val="22"/>
        </w:rPr>
        <w:drawing>
          <wp:inline distT="0" distB="0" distL="0" distR="0" wp14:anchorId="51D577F4" wp14:editId="0567B033">
            <wp:extent cx="4572000" cy="2450592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042E4" w14:textId="77EA5F6D" w:rsidR="0093265F" w:rsidRDefault="00144AC6" w:rsidP="00112E9E">
      <w:pPr>
        <w:rPr>
          <w:sz w:val="22"/>
          <w:szCs w:val="22"/>
        </w:rPr>
      </w:pPr>
      <w:r w:rsidRPr="0093265F">
        <w:rPr>
          <w:sz w:val="22"/>
          <w:szCs w:val="22"/>
        </w:rPr>
        <w:t xml:space="preserve">Improve the source code and </w:t>
      </w:r>
      <w:r w:rsidR="0093265F">
        <w:rPr>
          <w:sz w:val="22"/>
          <w:szCs w:val="22"/>
        </w:rPr>
        <w:t xml:space="preserve">its </w:t>
      </w:r>
      <w:r w:rsidRPr="0093265F">
        <w:rPr>
          <w:sz w:val="22"/>
          <w:szCs w:val="22"/>
        </w:rPr>
        <w:t>display.</w:t>
      </w:r>
    </w:p>
    <w:p w14:paraId="4D5B4F83" w14:textId="77777777" w:rsidR="0093265F" w:rsidRDefault="00144AC6" w:rsidP="0093265F">
      <w:pPr>
        <w:pStyle w:val="ListParagraph"/>
        <w:numPr>
          <w:ilvl w:val="1"/>
          <w:numId w:val="3"/>
        </w:numPr>
        <w:ind w:left="720"/>
        <w:rPr>
          <w:sz w:val="22"/>
          <w:szCs w:val="22"/>
        </w:rPr>
      </w:pPr>
      <w:r w:rsidRPr="0093265F">
        <w:rPr>
          <w:sz w:val="22"/>
          <w:szCs w:val="22"/>
        </w:rPr>
        <w:t>All statements end with the semicolon delimiter.</w:t>
      </w:r>
    </w:p>
    <w:p w14:paraId="069E6A37" w14:textId="77777777" w:rsidR="00112E9E" w:rsidRDefault="004B29E1" w:rsidP="00F53547">
      <w:pPr>
        <w:pStyle w:val="ListParagraph"/>
        <w:numPr>
          <w:ilvl w:val="1"/>
          <w:numId w:val="3"/>
        </w:numPr>
        <w:ind w:left="360"/>
        <w:rPr>
          <w:sz w:val="22"/>
          <w:szCs w:val="22"/>
        </w:rPr>
      </w:pPr>
      <w:r w:rsidRPr="00112E9E">
        <w:rPr>
          <w:sz w:val="22"/>
          <w:szCs w:val="22"/>
        </w:rPr>
        <w:t>We will display the &lt;h1&gt; output using a template literal.</w:t>
      </w:r>
      <w:r w:rsidRPr="00112E9E">
        <w:rPr>
          <w:sz w:val="22"/>
          <w:szCs w:val="22"/>
        </w:rPr>
        <w:br/>
        <w:t>Template literals are enclosed by the backtick (` `) (grave accent) character instead of double or single quotes.</w:t>
      </w:r>
    </w:p>
    <w:p w14:paraId="4B8D50E1" w14:textId="77777777" w:rsidR="00112E9E" w:rsidRDefault="0093265F" w:rsidP="00112E9E">
      <w:pPr>
        <w:pStyle w:val="ListParagraph"/>
        <w:ind w:left="360"/>
        <w:rPr>
          <w:sz w:val="22"/>
          <w:szCs w:val="22"/>
        </w:rPr>
      </w:pP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C2AEC62" wp14:editId="2A0EB5B9">
                <wp:simplePos x="0" y="0"/>
                <wp:positionH relativeFrom="column">
                  <wp:posOffset>1676400</wp:posOffset>
                </wp:positionH>
                <wp:positionV relativeFrom="paragraph">
                  <wp:posOffset>806722</wp:posOffset>
                </wp:positionV>
                <wp:extent cx="2555966" cy="161109"/>
                <wp:effectExtent l="0" t="0" r="15875" b="1079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966" cy="1611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A8C0281">
              <v:rect id="Rectangle 24" style="position:absolute;margin-left:132pt;margin-top:63.5pt;width:201.25pt;height:12.7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201A6D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"/>
            </w:pict>
          </mc:Fallback>
        </mc:AlternateContent>
      </w:r>
      <w:r>
        <w:rPr>
          <w:noProof/>
          <w:color w:val="000000" w:themeColor="tex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3731FE0D" wp14:editId="11D1C1E9">
                <wp:simplePos x="0" y="0"/>
                <wp:positionH relativeFrom="column">
                  <wp:posOffset>3030583</wp:posOffset>
                </wp:positionH>
                <wp:positionV relativeFrom="paragraph">
                  <wp:posOffset>440962</wp:posOffset>
                </wp:positionV>
                <wp:extent cx="126274" cy="126274"/>
                <wp:effectExtent l="0" t="0" r="26670" b="2667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274" cy="1262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4A929308">
              <v:rect id="Rectangle 25" style="position:absolute;margin-left:238.65pt;margin-top:34.7pt;width:9.95pt;height:9.9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75FCC5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"/>
            </w:pict>
          </mc:Fallback>
        </mc:AlternateContent>
      </w:r>
      <w:r>
        <w:rPr>
          <w:noProof/>
        </w:rPr>
        <w:drawing>
          <wp:inline distT="0" distB="0" distL="0" distR="0" wp14:anchorId="142EC5A9" wp14:editId="4903EBB1">
            <wp:extent cx="4572000" cy="2450592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BE5E8" w14:textId="065D7CE7" w:rsidR="00144AC6" w:rsidRPr="00112E9E" w:rsidRDefault="004B29E1" w:rsidP="00112E9E">
      <w:pPr>
        <w:pStyle w:val="ListParagraph"/>
        <w:ind w:left="360"/>
        <w:rPr>
          <w:sz w:val="22"/>
          <w:szCs w:val="22"/>
        </w:rPr>
      </w:pPr>
      <w:r w:rsidRPr="00112E9E">
        <w:rPr>
          <w:sz w:val="22"/>
          <w:szCs w:val="22"/>
        </w:rPr>
        <w:lastRenderedPageBreak/>
        <w:br/>
      </w:r>
      <w:r w:rsidRPr="00112E9E">
        <w:rPr>
          <w:sz w:val="22"/>
          <w:szCs w:val="22"/>
        </w:rPr>
        <w:br/>
      </w:r>
      <w:r w:rsidRPr="008C5108">
        <w:rPr>
          <w:noProof/>
        </w:rPr>
        <w:drawing>
          <wp:inline distT="0" distB="0" distL="0" distR="0" wp14:anchorId="4C9A5D67" wp14:editId="58FE0C1D">
            <wp:extent cx="4572000" cy="175564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5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DA746" w14:textId="77777777" w:rsidR="00144AC6" w:rsidRPr="008C5108" w:rsidRDefault="00144AC6" w:rsidP="008C5108">
      <w:pPr>
        <w:rPr>
          <w:sz w:val="22"/>
          <w:szCs w:val="22"/>
        </w:rPr>
      </w:pPr>
    </w:p>
    <w:p w14:paraId="752D2667" w14:textId="77777777" w:rsidR="00144AC6" w:rsidRPr="008C5108" w:rsidRDefault="00144AC6" w:rsidP="008C5108">
      <w:pPr>
        <w:pStyle w:val="ListParagraph"/>
        <w:ind w:left="360"/>
        <w:rPr>
          <w:sz w:val="22"/>
          <w:szCs w:val="22"/>
        </w:rPr>
      </w:pPr>
    </w:p>
    <w:p w14:paraId="566B278E" w14:textId="77777777" w:rsidR="003B4A63" w:rsidRPr="008C5108" w:rsidRDefault="00152D0D" w:rsidP="008C5108">
      <w:pPr>
        <w:rPr>
          <w:b/>
          <w:bCs/>
          <w:sz w:val="22"/>
          <w:szCs w:val="22"/>
        </w:rPr>
      </w:pPr>
      <w:r w:rsidRPr="008C5108">
        <w:rPr>
          <w:sz w:val="22"/>
          <w:szCs w:val="22"/>
        </w:rPr>
        <w:br w:type="page"/>
      </w:r>
      <w:r w:rsidR="003B4A63" w:rsidRPr="008C5108">
        <w:rPr>
          <w:b/>
          <w:bCs/>
          <w:sz w:val="22"/>
          <w:szCs w:val="22"/>
        </w:rPr>
        <w:lastRenderedPageBreak/>
        <w:t>Pushing your work to GitHub</w:t>
      </w:r>
      <w:r w:rsidR="003B4A63" w:rsidRPr="008C5108">
        <w:rPr>
          <w:rFonts w:eastAsiaTheme="majorEastAsia"/>
          <w:sz w:val="22"/>
          <w:szCs w:val="22"/>
        </w:rPr>
        <w:t> </w:t>
      </w:r>
    </w:p>
    <w:p w14:paraId="67D95F14" w14:textId="77777777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rFonts w:eastAsiaTheme="majorEastAsia"/>
          <w:sz w:val="22"/>
          <w:szCs w:val="22"/>
        </w:rPr>
        <w:t> </w:t>
      </w:r>
    </w:p>
    <w:p w14:paraId="19218312" w14:textId="77777777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color w:val="000000"/>
          <w:sz w:val="22"/>
          <w:szCs w:val="22"/>
        </w:rPr>
        <w:t>Run the following commands to push your work to the GitHub repository:</w:t>
      </w:r>
      <w:r w:rsidRPr="008C5108">
        <w:rPr>
          <w:rFonts w:eastAsiaTheme="majorEastAsia"/>
          <w:sz w:val="22"/>
          <w:szCs w:val="22"/>
        </w:rPr>
        <w:t> </w:t>
      </w:r>
    </w:p>
    <w:p w14:paraId="35AE063B" w14:textId="77777777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color w:val="000000"/>
          <w:sz w:val="22"/>
          <w:szCs w:val="22"/>
        </w:rPr>
        <w:t>Open the terminal from the VSCode by hitting the control + ~ key and type the following command:</w:t>
      </w:r>
      <w:r w:rsidRPr="008C5108">
        <w:rPr>
          <w:rFonts w:eastAsiaTheme="majorEastAsia"/>
          <w:sz w:val="22"/>
          <w:szCs w:val="22"/>
        </w:rPr>
        <w:t> </w:t>
      </w:r>
    </w:p>
    <w:p w14:paraId="7031E437" w14:textId="77777777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color w:val="000000"/>
          <w:sz w:val="22"/>
          <w:szCs w:val="22"/>
        </w:rPr>
        <w:t>&gt;&gt;&gt; git add .</w:t>
      </w:r>
      <w:r w:rsidRPr="008C5108">
        <w:rPr>
          <w:rFonts w:eastAsiaTheme="majorEastAsia"/>
          <w:sz w:val="22"/>
          <w:szCs w:val="22"/>
        </w:rPr>
        <w:t> </w:t>
      </w:r>
    </w:p>
    <w:p w14:paraId="450D0991" w14:textId="1B98AEF0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color w:val="000000"/>
          <w:sz w:val="22"/>
          <w:szCs w:val="22"/>
        </w:rPr>
        <w:t>&gt;&gt;&gt; git commit -m “Submission for Module 2</w:t>
      </w:r>
      <w:r w:rsidR="002D7147">
        <w:rPr>
          <w:color w:val="000000"/>
          <w:sz w:val="22"/>
          <w:szCs w:val="22"/>
        </w:rPr>
        <w:t xml:space="preserve"> --yourname</w:t>
      </w:r>
      <w:r w:rsidRPr="008C5108">
        <w:rPr>
          <w:color w:val="000000"/>
          <w:sz w:val="22"/>
          <w:szCs w:val="22"/>
        </w:rPr>
        <w:t>”</w:t>
      </w:r>
      <w:r w:rsidRPr="008C5108">
        <w:rPr>
          <w:rFonts w:eastAsiaTheme="majorEastAsia"/>
          <w:sz w:val="22"/>
          <w:szCs w:val="22"/>
        </w:rPr>
        <w:t> </w:t>
      </w:r>
    </w:p>
    <w:p w14:paraId="2034D59F" w14:textId="698A5BEE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color w:val="000000" w:themeColor="text1"/>
          <w:sz w:val="22"/>
          <w:szCs w:val="22"/>
        </w:rPr>
        <w:t xml:space="preserve">&gt;&gt;&gt; git push origin </w:t>
      </w:r>
      <w:r w:rsidR="004E3346">
        <w:rPr>
          <w:color w:val="000000" w:themeColor="text1"/>
          <w:sz w:val="22"/>
          <w:szCs w:val="22"/>
        </w:rPr>
        <w:t>master</w:t>
      </w:r>
      <w:r w:rsidRPr="008C5108">
        <w:rPr>
          <w:rFonts w:eastAsiaTheme="majorEastAsia"/>
          <w:sz w:val="22"/>
          <w:szCs w:val="22"/>
        </w:rPr>
        <w:t> </w:t>
      </w:r>
    </w:p>
    <w:p w14:paraId="25F3F55A" w14:textId="77777777" w:rsidR="003B4A63" w:rsidRPr="008C5108" w:rsidRDefault="003B4A63" w:rsidP="008C5108">
      <w:pPr>
        <w:textAlignment w:val="baseline"/>
        <w:rPr>
          <w:b/>
          <w:bCs/>
          <w:sz w:val="22"/>
          <w:szCs w:val="22"/>
        </w:rPr>
      </w:pPr>
    </w:p>
    <w:p w14:paraId="1B184734" w14:textId="77777777" w:rsidR="003B4A63" w:rsidRPr="008C5108" w:rsidRDefault="003B4A63" w:rsidP="008C5108">
      <w:pPr>
        <w:textAlignment w:val="baseline"/>
        <w:rPr>
          <w:sz w:val="22"/>
          <w:szCs w:val="22"/>
        </w:rPr>
      </w:pPr>
      <w:r w:rsidRPr="008C5108">
        <w:rPr>
          <w:color w:val="000000"/>
          <w:sz w:val="22"/>
          <w:szCs w:val="22"/>
        </w:rPr>
        <w:t>If you cannot remember your branch name, run the command “git status” to check.</w:t>
      </w:r>
      <w:r w:rsidRPr="008C5108">
        <w:rPr>
          <w:rFonts w:eastAsiaTheme="majorEastAsia"/>
          <w:sz w:val="22"/>
          <w:szCs w:val="22"/>
        </w:rPr>
        <w:t> </w:t>
      </w:r>
    </w:p>
    <w:p w14:paraId="4EF6EC97" w14:textId="7A2E6CEF" w:rsidR="00A1253B" w:rsidRPr="008C5108" w:rsidRDefault="00A1253B" w:rsidP="004E3346">
      <w:pPr>
        <w:textAlignment w:val="baseline"/>
        <w:rPr>
          <w:sz w:val="22"/>
          <w:szCs w:val="22"/>
        </w:rPr>
      </w:pPr>
    </w:p>
    <w:sectPr w:rsidR="00A1253B" w:rsidRPr="008C5108" w:rsidSect="00FE1CB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2EAFF1" w14:textId="77777777" w:rsidR="008839DB" w:rsidRDefault="008839DB">
      <w:r>
        <w:separator/>
      </w:r>
    </w:p>
  </w:endnote>
  <w:endnote w:type="continuationSeparator" w:id="0">
    <w:p w14:paraId="03F69E3B" w14:textId="77777777" w:rsidR="008839DB" w:rsidRDefault="008839DB">
      <w:r>
        <w:continuationSeparator/>
      </w:r>
    </w:p>
  </w:endnote>
  <w:endnote w:type="continuationNotice" w:id="1">
    <w:p w14:paraId="37C3B56D" w14:textId="77777777" w:rsidR="008839DB" w:rsidRDefault="00883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74CCF" w14:textId="77777777" w:rsidR="001B75DA" w:rsidRDefault="001B75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18167B62" w:rsidR="001B75DA" w:rsidRDefault="001B75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54B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B75DA" w:rsidRDefault="001B75D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17E14C" w14:textId="77777777" w:rsidR="001B75DA" w:rsidRDefault="001B75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9BBEB8" w14:textId="77777777" w:rsidR="008839DB" w:rsidRDefault="008839DB">
      <w:r>
        <w:separator/>
      </w:r>
    </w:p>
  </w:footnote>
  <w:footnote w:type="continuationSeparator" w:id="0">
    <w:p w14:paraId="166ED297" w14:textId="77777777" w:rsidR="008839DB" w:rsidRDefault="008839DB">
      <w:r>
        <w:continuationSeparator/>
      </w:r>
    </w:p>
  </w:footnote>
  <w:footnote w:type="continuationNotice" w:id="1">
    <w:p w14:paraId="5299275C" w14:textId="77777777" w:rsidR="008839DB" w:rsidRDefault="008839D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0A510E" w14:textId="77777777" w:rsidR="001B75DA" w:rsidRDefault="001B75DA">
    <w:pPr>
      <w:pStyle w:val="Header"/>
    </w:pPr>
  </w:p>
  <w:p w14:paraId="3463353F" w14:textId="77777777" w:rsidR="001B75DA" w:rsidRDefault="001B75DA"/>
  <w:p w14:paraId="7E2A0EED" w14:textId="77777777" w:rsidR="001B75DA" w:rsidRDefault="001B75DA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7D82FF24">
            <v:rect id="Rectangle 1" style="position:absolute;margin-left:0;margin-top:0;width:0;height:0;z-index:-251658236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86172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087D10F4" w14:textId="77777777" w:rsidR="001B75DA" w:rsidRDefault="001B75DA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2E12BC73" wp14:editId="59EBA74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5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575B1217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5B3C02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6j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vVvqO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05C74" w14:textId="16E8505D" w:rsidR="001B75DA" w:rsidRDefault="001B75DA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3D54BD">
      <w:rPr>
        <w:noProof/>
      </w:rPr>
      <w:t>5</w:t>
    </w:r>
    <w:r>
      <w:fldChar w:fldCharType="end"/>
    </w:r>
  </w:p>
  <w:p w14:paraId="0FB78278" w14:textId="77777777" w:rsidR="001B75DA" w:rsidRDefault="001B75DA">
    <w:pPr>
      <w:ind w:right="360"/>
    </w:pPr>
  </w:p>
  <w:p w14:paraId="291B7496" w14:textId="77777777" w:rsidR="001B75DA" w:rsidRDefault="001B75DA"/>
  <w:p w14:paraId="3D88A3B0" w14:textId="77777777" w:rsidR="001B75DA" w:rsidRDefault="001B75DA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54C14F5F">
            <v:rect id="Rectangle 1" style="position:absolute;margin-left:0;margin-top:0;width:0;height:0;z-index:-251658237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0F6AE2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41000AAD" w14:textId="77777777" w:rsidR="001B75DA" w:rsidRDefault="001B75DA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FD45ACD" wp14:editId="0197059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7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7FFA16FA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53C8E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N1W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If03Va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1E9D8D" w14:textId="77777777" w:rsidR="001B75DA" w:rsidRDefault="001B75DA">
    <w:pPr>
      <w:pStyle w:val="Header"/>
    </w:pPr>
  </w:p>
  <w:p w14:paraId="47D93D41" w14:textId="77777777" w:rsidR="001B75DA" w:rsidRDefault="001B75DA"/>
  <w:p w14:paraId="16DE86B8" w14:textId="77777777" w:rsidR="001B75DA" w:rsidRDefault="001B75DA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3CFFDF3A">
            <v:rect id="Rectangle 1" style="position:absolute;margin-left:0;margin-top:0;width:0;height:0;z-index:-251658235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0CBB327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39A664DE" w14:textId="77777777" w:rsidR="001B75DA" w:rsidRDefault="001B75DA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30AC3357" wp14:editId="6167363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6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1199B2B5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D3279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5Nd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RjOTXb8CAADe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0B6241"/>
    <w:multiLevelType w:val="hybridMultilevel"/>
    <w:tmpl w:val="57DC1072"/>
    <w:lvl w:ilvl="0" w:tplc="44EEB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A96B8">
      <w:start w:val="1"/>
      <w:numFmt w:val="decimal"/>
      <w:lvlText w:val="%2."/>
      <w:lvlJc w:val="left"/>
      <w:pPr>
        <w:ind w:left="1440" w:hanging="360"/>
      </w:pPr>
    </w:lvl>
    <w:lvl w:ilvl="2" w:tplc="A348B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802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825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10E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AA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88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7A4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B278BE"/>
    <w:multiLevelType w:val="multilevel"/>
    <w:tmpl w:val="A2B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F579E1"/>
    <w:multiLevelType w:val="hybridMultilevel"/>
    <w:tmpl w:val="D48227E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E62A40"/>
    <w:multiLevelType w:val="multilevel"/>
    <w:tmpl w:val="070A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1"/>
  </w:num>
  <w:num w:numId="5">
    <w:abstractNumId w:val="9"/>
  </w:num>
  <w:num w:numId="6">
    <w:abstractNumId w:val="5"/>
  </w:num>
  <w:num w:numId="7">
    <w:abstractNumId w:val="13"/>
  </w:num>
  <w:num w:numId="8">
    <w:abstractNumId w:val="2"/>
  </w:num>
  <w:num w:numId="9">
    <w:abstractNumId w:val="17"/>
  </w:num>
  <w:num w:numId="10">
    <w:abstractNumId w:val="12"/>
  </w:num>
  <w:num w:numId="11">
    <w:abstractNumId w:val="0"/>
  </w:num>
  <w:num w:numId="12">
    <w:abstractNumId w:val="11"/>
  </w:num>
  <w:num w:numId="13">
    <w:abstractNumId w:val="7"/>
  </w:num>
  <w:num w:numId="14">
    <w:abstractNumId w:val="1"/>
  </w:num>
  <w:num w:numId="15">
    <w:abstractNumId w:val="16"/>
  </w:num>
  <w:num w:numId="16">
    <w:abstractNumId w:val="18"/>
  </w:num>
  <w:num w:numId="17">
    <w:abstractNumId w:val="19"/>
  </w:num>
  <w:num w:numId="18">
    <w:abstractNumId w:val="20"/>
  </w:num>
  <w:num w:numId="19">
    <w:abstractNumId w:val="15"/>
  </w:num>
  <w:num w:numId="20">
    <w:abstractNumId w:val="14"/>
  </w:num>
  <w:num w:numId="21">
    <w:abstractNumId w:val="8"/>
  </w:num>
  <w:num w:numId="22">
    <w:abstractNumId w:val="10"/>
  </w:num>
  <w:num w:numId="23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0CD2"/>
    <w:rsid w:val="00004BCE"/>
    <w:rsid w:val="00004E82"/>
    <w:rsid w:val="00005B5E"/>
    <w:rsid w:val="00007ECA"/>
    <w:rsid w:val="0001341C"/>
    <w:rsid w:val="000142B4"/>
    <w:rsid w:val="000159B5"/>
    <w:rsid w:val="00023F34"/>
    <w:rsid w:val="00027630"/>
    <w:rsid w:val="00030066"/>
    <w:rsid w:val="00034726"/>
    <w:rsid w:val="00040963"/>
    <w:rsid w:val="00040CC4"/>
    <w:rsid w:val="00041692"/>
    <w:rsid w:val="00045E17"/>
    <w:rsid w:val="00047BEE"/>
    <w:rsid w:val="00051DB8"/>
    <w:rsid w:val="00051FB9"/>
    <w:rsid w:val="000578E5"/>
    <w:rsid w:val="00061125"/>
    <w:rsid w:val="00064AA8"/>
    <w:rsid w:val="00066484"/>
    <w:rsid w:val="000667C0"/>
    <w:rsid w:val="00066F03"/>
    <w:rsid w:val="000670E9"/>
    <w:rsid w:val="00067968"/>
    <w:rsid w:val="0007034F"/>
    <w:rsid w:val="00073300"/>
    <w:rsid w:val="00073DBE"/>
    <w:rsid w:val="00087199"/>
    <w:rsid w:val="00090CED"/>
    <w:rsid w:val="000976C2"/>
    <w:rsid w:val="000A32D3"/>
    <w:rsid w:val="000A4856"/>
    <w:rsid w:val="000A5334"/>
    <w:rsid w:val="000A73FB"/>
    <w:rsid w:val="000B2681"/>
    <w:rsid w:val="000B5184"/>
    <w:rsid w:val="000B7956"/>
    <w:rsid w:val="000C00CE"/>
    <w:rsid w:val="000C217A"/>
    <w:rsid w:val="000C21F6"/>
    <w:rsid w:val="000C3769"/>
    <w:rsid w:val="000C5315"/>
    <w:rsid w:val="000C7EAF"/>
    <w:rsid w:val="000D494F"/>
    <w:rsid w:val="000D5404"/>
    <w:rsid w:val="000D644A"/>
    <w:rsid w:val="000D6795"/>
    <w:rsid w:val="000D75AF"/>
    <w:rsid w:val="000E040E"/>
    <w:rsid w:val="000E38A3"/>
    <w:rsid w:val="000E5821"/>
    <w:rsid w:val="000E5B92"/>
    <w:rsid w:val="000E6E47"/>
    <w:rsid w:val="000E78F9"/>
    <w:rsid w:val="000F2523"/>
    <w:rsid w:val="000F2E4B"/>
    <w:rsid w:val="000F5383"/>
    <w:rsid w:val="000F5D14"/>
    <w:rsid w:val="000F6499"/>
    <w:rsid w:val="000F6E01"/>
    <w:rsid w:val="001005D7"/>
    <w:rsid w:val="0010095D"/>
    <w:rsid w:val="00105727"/>
    <w:rsid w:val="00107FA3"/>
    <w:rsid w:val="001115B8"/>
    <w:rsid w:val="00112E9E"/>
    <w:rsid w:val="00113D50"/>
    <w:rsid w:val="00115A6A"/>
    <w:rsid w:val="00120433"/>
    <w:rsid w:val="00122326"/>
    <w:rsid w:val="001234DF"/>
    <w:rsid w:val="00123788"/>
    <w:rsid w:val="00124143"/>
    <w:rsid w:val="00124F3A"/>
    <w:rsid w:val="00127A01"/>
    <w:rsid w:val="00130E20"/>
    <w:rsid w:val="00131550"/>
    <w:rsid w:val="00134865"/>
    <w:rsid w:val="00136770"/>
    <w:rsid w:val="00143F5D"/>
    <w:rsid w:val="001445A1"/>
    <w:rsid w:val="00144AC6"/>
    <w:rsid w:val="00151BF0"/>
    <w:rsid w:val="00151F8A"/>
    <w:rsid w:val="00152D0D"/>
    <w:rsid w:val="00155630"/>
    <w:rsid w:val="001560CE"/>
    <w:rsid w:val="00156928"/>
    <w:rsid w:val="00157D44"/>
    <w:rsid w:val="00160218"/>
    <w:rsid w:val="001604E1"/>
    <w:rsid w:val="00160646"/>
    <w:rsid w:val="001642F3"/>
    <w:rsid w:val="001709A0"/>
    <w:rsid w:val="00174972"/>
    <w:rsid w:val="00191D78"/>
    <w:rsid w:val="001A0376"/>
    <w:rsid w:val="001A11EA"/>
    <w:rsid w:val="001A1D40"/>
    <w:rsid w:val="001A557C"/>
    <w:rsid w:val="001B0C8D"/>
    <w:rsid w:val="001B22BA"/>
    <w:rsid w:val="001B5DD9"/>
    <w:rsid w:val="001B75DA"/>
    <w:rsid w:val="001B7CC0"/>
    <w:rsid w:val="001C6225"/>
    <w:rsid w:val="001C6883"/>
    <w:rsid w:val="001D1DE8"/>
    <w:rsid w:val="001D1E03"/>
    <w:rsid w:val="001D2688"/>
    <w:rsid w:val="001D2E58"/>
    <w:rsid w:val="001D5F1E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201EFA"/>
    <w:rsid w:val="0020482E"/>
    <w:rsid w:val="00205119"/>
    <w:rsid w:val="00206D27"/>
    <w:rsid w:val="00210B86"/>
    <w:rsid w:val="0021435B"/>
    <w:rsid w:val="00215BCC"/>
    <w:rsid w:val="00217B31"/>
    <w:rsid w:val="00222AED"/>
    <w:rsid w:val="0022304A"/>
    <w:rsid w:val="00223873"/>
    <w:rsid w:val="00224F95"/>
    <w:rsid w:val="002357CF"/>
    <w:rsid w:val="002370B1"/>
    <w:rsid w:val="00237819"/>
    <w:rsid w:val="002406A1"/>
    <w:rsid w:val="00243512"/>
    <w:rsid w:val="00243FE4"/>
    <w:rsid w:val="002446A3"/>
    <w:rsid w:val="00251A58"/>
    <w:rsid w:val="00251ED8"/>
    <w:rsid w:val="00252C3D"/>
    <w:rsid w:val="00253817"/>
    <w:rsid w:val="00255513"/>
    <w:rsid w:val="002568EB"/>
    <w:rsid w:val="00260E74"/>
    <w:rsid w:val="0026412A"/>
    <w:rsid w:val="00266B62"/>
    <w:rsid w:val="0026710D"/>
    <w:rsid w:val="00267C58"/>
    <w:rsid w:val="00270C36"/>
    <w:rsid w:val="00271398"/>
    <w:rsid w:val="00273B77"/>
    <w:rsid w:val="00274312"/>
    <w:rsid w:val="002802F6"/>
    <w:rsid w:val="0028078D"/>
    <w:rsid w:val="00280F4A"/>
    <w:rsid w:val="00280FE9"/>
    <w:rsid w:val="0028343C"/>
    <w:rsid w:val="00290DB9"/>
    <w:rsid w:val="00291490"/>
    <w:rsid w:val="00293607"/>
    <w:rsid w:val="00295101"/>
    <w:rsid w:val="00295F13"/>
    <w:rsid w:val="002A6EF6"/>
    <w:rsid w:val="002A73C3"/>
    <w:rsid w:val="002A7B4B"/>
    <w:rsid w:val="002B14D9"/>
    <w:rsid w:val="002B2142"/>
    <w:rsid w:val="002B3845"/>
    <w:rsid w:val="002B78DC"/>
    <w:rsid w:val="002C081B"/>
    <w:rsid w:val="002C1E5D"/>
    <w:rsid w:val="002C76A1"/>
    <w:rsid w:val="002C7A6F"/>
    <w:rsid w:val="002D3537"/>
    <w:rsid w:val="002D5D10"/>
    <w:rsid w:val="002D7147"/>
    <w:rsid w:val="002E31CD"/>
    <w:rsid w:val="002E3BC1"/>
    <w:rsid w:val="002E45DE"/>
    <w:rsid w:val="002E4BCE"/>
    <w:rsid w:val="002E64DF"/>
    <w:rsid w:val="002F2363"/>
    <w:rsid w:val="002F4159"/>
    <w:rsid w:val="002F59FA"/>
    <w:rsid w:val="002F5B74"/>
    <w:rsid w:val="00300E54"/>
    <w:rsid w:val="003034B1"/>
    <w:rsid w:val="00305728"/>
    <w:rsid w:val="00306F0C"/>
    <w:rsid w:val="003132C5"/>
    <w:rsid w:val="00316127"/>
    <w:rsid w:val="0031617E"/>
    <w:rsid w:val="00316325"/>
    <w:rsid w:val="00316D8A"/>
    <w:rsid w:val="0031799B"/>
    <w:rsid w:val="003222C1"/>
    <w:rsid w:val="00326D5C"/>
    <w:rsid w:val="003301FE"/>
    <w:rsid w:val="00335AD0"/>
    <w:rsid w:val="00335BB0"/>
    <w:rsid w:val="003362AA"/>
    <w:rsid w:val="00337893"/>
    <w:rsid w:val="003467A7"/>
    <w:rsid w:val="00355BB8"/>
    <w:rsid w:val="003627EF"/>
    <w:rsid w:val="00365139"/>
    <w:rsid w:val="00367FC4"/>
    <w:rsid w:val="003719BE"/>
    <w:rsid w:val="00373B21"/>
    <w:rsid w:val="00375A14"/>
    <w:rsid w:val="00376FC8"/>
    <w:rsid w:val="00377542"/>
    <w:rsid w:val="00380148"/>
    <w:rsid w:val="00380F96"/>
    <w:rsid w:val="00387F14"/>
    <w:rsid w:val="00394F39"/>
    <w:rsid w:val="00396150"/>
    <w:rsid w:val="003A0F59"/>
    <w:rsid w:val="003A43E0"/>
    <w:rsid w:val="003A4CCE"/>
    <w:rsid w:val="003B317C"/>
    <w:rsid w:val="003B4A63"/>
    <w:rsid w:val="003B7FED"/>
    <w:rsid w:val="003C176C"/>
    <w:rsid w:val="003C2263"/>
    <w:rsid w:val="003C2725"/>
    <w:rsid w:val="003C3FE6"/>
    <w:rsid w:val="003C60BE"/>
    <w:rsid w:val="003D03A7"/>
    <w:rsid w:val="003D54BD"/>
    <w:rsid w:val="003D5666"/>
    <w:rsid w:val="003D62CC"/>
    <w:rsid w:val="003D6808"/>
    <w:rsid w:val="003D7069"/>
    <w:rsid w:val="003D7656"/>
    <w:rsid w:val="003D79F0"/>
    <w:rsid w:val="003E224E"/>
    <w:rsid w:val="003E336D"/>
    <w:rsid w:val="003E5462"/>
    <w:rsid w:val="003E7D6D"/>
    <w:rsid w:val="003F00D1"/>
    <w:rsid w:val="003F1B55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1FE8"/>
    <w:rsid w:val="00433BC3"/>
    <w:rsid w:val="004345BC"/>
    <w:rsid w:val="004357F3"/>
    <w:rsid w:val="00437B92"/>
    <w:rsid w:val="00440292"/>
    <w:rsid w:val="00440849"/>
    <w:rsid w:val="0044235C"/>
    <w:rsid w:val="0044453A"/>
    <w:rsid w:val="00447017"/>
    <w:rsid w:val="00450F00"/>
    <w:rsid w:val="004520FE"/>
    <w:rsid w:val="004576E7"/>
    <w:rsid w:val="00457F36"/>
    <w:rsid w:val="00461CE3"/>
    <w:rsid w:val="00463CF1"/>
    <w:rsid w:val="00466907"/>
    <w:rsid w:val="00467B2C"/>
    <w:rsid w:val="00470BAB"/>
    <w:rsid w:val="0047102B"/>
    <w:rsid w:val="00472B3B"/>
    <w:rsid w:val="00473056"/>
    <w:rsid w:val="004744A0"/>
    <w:rsid w:val="004746C3"/>
    <w:rsid w:val="004843DE"/>
    <w:rsid w:val="00484704"/>
    <w:rsid w:val="00485A9C"/>
    <w:rsid w:val="004912BA"/>
    <w:rsid w:val="004937FB"/>
    <w:rsid w:val="00495942"/>
    <w:rsid w:val="004A057B"/>
    <w:rsid w:val="004A275B"/>
    <w:rsid w:val="004A59D0"/>
    <w:rsid w:val="004A76EA"/>
    <w:rsid w:val="004A7C5D"/>
    <w:rsid w:val="004A7EEA"/>
    <w:rsid w:val="004B19DB"/>
    <w:rsid w:val="004B29E1"/>
    <w:rsid w:val="004B41DB"/>
    <w:rsid w:val="004B6D66"/>
    <w:rsid w:val="004C0128"/>
    <w:rsid w:val="004C21BC"/>
    <w:rsid w:val="004C2920"/>
    <w:rsid w:val="004C40F8"/>
    <w:rsid w:val="004C73E4"/>
    <w:rsid w:val="004C7F64"/>
    <w:rsid w:val="004D0A71"/>
    <w:rsid w:val="004D61B8"/>
    <w:rsid w:val="004D67A6"/>
    <w:rsid w:val="004E04D2"/>
    <w:rsid w:val="004E1CF7"/>
    <w:rsid w:val="004E2F50"/>
    <w:rsid w:val="004E3346"/>
    <w:rsid w:val="004E6F6F"/>
    <w:rsid w:val="004F5C36"/>
    <w:rsid w:val="004F6C16"/>
    <w:rsid w:val="004F7519"/>
    <w:rsid w:val="00500C0C"/>
    <w:rsid w:val="00510C15"/>
    <w:rsid w:val="0052011A"/>
    <w:rsid w:val="00520C28"/>
    <w:rsid w:val="00523ECA"/>
    <w:rsid w:val="005302DC"/>
    <w:rsid w:val="00537DB9"/>
    <w:rsid w:val="0054193E"/>
    <w:rsid w:val="00542D5F"/>
    <w:rsid w:val="005553F9"/>
    <w:rsid w:val="00555E11"/>
    <w:rsid w:val="00555FE2"/>
    <w:rsid w:val="0056237E"/>
    <w:rsid w:val="00562589"/>
    <w:rsid w:val="0056601D"/>
    <w:rsid w:val="00572210"/>
    <w:rsid w:val="00574C2F"/>
    <w:rsid w:val="005807DB"/>
    <w:rsid w:val="00581CF0"/>
    <w:rsid w:val="00582A83"/>
    <w:rsid w:val="00590778"/>
    <w:rsid w:val="00590D75"/>
    <w:rsid w:val="005954A3"/>
    <w:rsid w:val="005968E3"/>
    <w:rsid w:val="00597111"/>
    <w:rsid w:val="00597C7D"/>
    <w:rsid w:val="005A2DBB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C6506"/>
    <w:rsid w:val="005D0338"/>
    <w:rsid w:val="005D1179"/>
    <w:rsid w:val="005D1734"/>
    <w:rsid w:val="005D210B"/>
    <w:rsid w:val="005D5C7C"/>
    <w:rsid w:val="005D6922"/>
    <w:rsid w:val="005E0255"/>
    <w:rsid w:val="005E6F78"/>
    <w:rsid w:val="005F37B2"/>
    <w:rsid w:val="005F39FD"/>
    <w:rsid w:val="005F516C"/>
    <w:rsid w:val="00601795"/>
    <w:rsid w:val="006107F1"/>
    <w:rsid w:val="00610A82"/>
    <w:rsid w:val="00610E87"/>
    <w:rsid w:val="00612B16"/>
    <w:rsid w:val="006171C1"/>
    <w:rsid w:val="00620F8C"/>
    <w:rsid w:val="006213C2"/>
    <w:rsid w:val="00622392"/>
    <w:rsid w:val="006230F0"/>
    <w:rsid w:val="00626A5E"/>
    <w:rsid w:val="00626BA6"/>
    <w:rsid w:val="00630A6F"/>
    <w:rsid w:val="00637E6B"/>
    <w:rsid w:val="006405BA"/>
    <w:rsid w:val="00640FFD"/>
    <w:rsid w:val="00646109"/>
    <w:rsid w:val="006471DE"/>
    <w:rsid w:val="006473F4"/>
    <w:rsid w:val="006476EF"/>
    <w:rsid w:val="00651506"/>
    <w:rsid w:val="00654079"/>
    <w:rsid w:val="00654546"/>
    <w:rsid w:val="00657706"/>
    <w:rsid w:val="00660521"/>
    <w:rsid w:val="006659CF"/>
    <w:rsid w:val="00667B90"/>
    <w:rsid w:val="00674689"/>
    <w:rsid w:val="00680621"/>
    <w:rsid w:val="00680D4D"/>
    <w:rsid w:val="006813DB"/>
    <w:rsid w:val="0068355B"/>
    <w:rsid w:val="0068431B"/>
    <w:rsid w:val="00685722"/>
    <w:rsid w:val="00685D07"/>
    <w:rsid w:val="00687DEF"/>
    <w:rsid w:val="00691664"/>
    <w:rsid w:val="00691D38"/>
    <w:rsid w:val="00695B96"/>
    <w:rsid w:val="006A4744"/>
    <w:rsid w:val="006A598D"/>
    <w:rsid w:val="006A6F2D"/>
    <w:rsid w:val="006B1007"/>
    <w:rsid w:val="006B4A3A"/>
    <w:rsid w:val="006B671A"/>
    <w:rsid w:val="006B7778"/>
    <w:rsid w:val="006C1574"/>
    <w:rsid w:val="006C21CF"/>
    <w:rsid w:val="006C55D1"/>
    <w:rsid w:val="006C6BE3"/>
    <w:rsid w:val="006D36EC"/>
    <w:rsid w:val="006D381A"/>
    <w:rsid w:val="006D3E68"/>
    <w:rsid w:val="006E1D0B"/>
    <w:rsid w:val="006E478B"/>
    <w:rsid w:val="006E655D"/>
    <w:rsid w:val="006E6814"/>
    <w:rsid w:val="006F55E2"/>
    <w:rsid w:val="006F6969"/>
    <w:rsid w:val="007010E4"/>
    <w:rsid w:val="00702FBA"/>
    <w:rsid w:val="00715FAA"/>
    <w:rsid w:val="007203E1"/>
    <w:rsid w:val="00720CF8"/>
    <w:rsid w:val="00721C27"/>
    <w:rsid w:val="007224C7"/>
    <w:rsid w:val="00724C0E"/>
    <w:rsid w:val="00725B21"/>
    <w:rsid w:val="007277C7"/>
    <w:rsid w:val="00732797"/>
    <w:rsid w:val="007327E7"/>
    <w:rsid w:val="00740FFF"/>
    <w:rsid w:val="00752259"/>
    <w:rsid w:val="007527A7"/>
    <w:rsid w:val="0075337C"/>
    <w:rsid w:val="007546F6"/>
    <w:rsid w:val="0075572A"/>
    <w:rsid w:val="0076055B"/>
    <w:rsid w:val="00764B2F"/>
    <w:rsid w:val="00764FB9"/>
    <w:rsid w:val="00765A6E"/>
    <w:rsid w:val="007674A8"/>
    <w:rsid w:val="00772AC0"/>
    <w:rsid w:val="00772F05"/>
    <w:rsid w:val="0077319F"/>
    <w:rsid w:val="00773DBB"/>
    <w:rsid w:val="00775BCA"/>
    <w:rsid w:val="00784C03"/>
    <w:rsid w:val="00791B2F"/>
    <w:rsid w:val="007928F4"/>
    <w:rsid w:val="00795ACB"/>
    <w:rsid w:val="00796755"/>
    <w:rsid w:val="007975B4"/>
    <w:rsid w:val="007A79CA"/>
    <w:rsid w:val="007B0ADB"/>
    <w:rsid w:val="007B55E0"/>
    <w:rsid w:val="007B5712"/>
    <w:rsid w:val="007C0E60"/>
    <w:rsid w:val="007C1335"/>
    <w:rsid w:val="007C1E8C"/>
    <w:rsid w:val="007C21DF"/>
    <w:rsid w:val="007C4884"/>
    <w:rsid w:val="007C497E"/>
    <w:rsid w:val="007C5C89"/>
    <w:rsid w:val="007C7701"/>
    <w:rsid w:val="007D2748"/>
    <w:rsid w:val="007D4E16"/>
    <w:rsid w:val="007D519D"/>
    <w:rsid w:val="007D5902"/>
    <w:rsid w:val="007E0399"/>
    <w:rsid w:val="007E429D"/>
    <w:rsid w:val="007E67C8"/>
    <w:rsid w:val="007F0BB3"/>
    <w:rsid w:val="007F2062"/>
    <w:rsid w:val="007F25B4"/>
    <w:rsid w:val="00800A5A"/>
    <w:rsid w:val="008019C2"/>
    <w:rsid w:val="008042FA"/>
    <w:rsid w:val="00807D5E"/>
    <w:rsid w:val="008112B4"/>
    <w:rsid w:val="00816B9B"/>
    <w:rsid w:val="00816D49"/>
    <w:rsid w:val="00817162"/>
    <w:rsid w:val="00825F52"/>
    <w:rsid w:val="008267DA"/>
    <w:rsid w:val="00832403"/>
    <w:rsid w:val="00837755"/>
    <w:rsid w:val="00840A1C"/>
    <w:rsid w:val="00843F3B"/>
    <w:rsid w:val="008514B7"/>
    <w:rsid w:val="0085502B"/>
    <w:rsid w:val="008562C8"/>
    <w:rsid w:val="00856408"/>
    <w:rsid w:val="00856D99"/>
    <w:rsid w:val="008603B0"/>
    <w:rsid w:val="00863FE2"/>
    <w:rsid w:val="00867633"/>
    <w:rsid w:val="00870511"/>
    <w:rsid w:val="00872E72"/>
    <w:rsid w:val="008744A6"/>
    <w:rsid w:val="008744EF"/>
    <w:rsid w:val="00874A97"/>
    <w:rsid w:val="008751BB"/>
    <w:rsid w:val="00876A6C"/>
    <w:rsid w:val="008816C5"/>
    <w:rsid w:val="008822FC"/>
    <w:rsid w:val="008839DB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A47EE"/>
    <w:rsid w:val="008B1475"/>
    <w:rsid w:val="008B33AD"/>
    <w:rsid w:val="008B6C55"/>
    <w:rsid w:val="008C02B5"/>
    <w:rsid w:val="008C4212"/>
    <w:rsid w:val="008C4F81"/>
    <w:rsid w:val="008C5108"/>
    <w:rsid w:val="008C5CD2"/>
    <w:rsid w:val="008C5DF9"/>
    <w:rsid w:val="008C6707"/>
    <w:rsid w:val="008C7733"/>
    <w:rsid w:val="008D328A"/>
    <w:rsid w:val="008D5AE9"/>
    <w:rsid w:val="008E0D5C"/>
    <w:rsid w:val="008E1B02"/>
    <w:rsid w:val="008E386B"/>
    <w:rsid w:val="008E5C33"/>
    <w:rsid w:val="008E6EAD"/>
    <w:rsid w:val="008F0293"/>
    <w:rsid w:val="008F0B47"/>
    <w:rsid w:val="008F1729"/>
    <w:rsid w:val="008F242A"/>
    <w:rsid w:val="008F27EC"/>
    <w:rsid w:val="008F6161"/>
    <w:rsid w:val="008F67FA"/>
    <w:rsid w:val="008F79FD"/>
    <w:rsid w:val="009006FD"/>
    <w:rsid w:val="00903D2A"/>
    <w:rsid w:val="00903E80"/>
    <w:rsid w:val="00904951"/>
    <w:rsid w:val="00907BF6"/>
    <w:rsid w:val="00907DEE"/>
    <w:rsid w:val="009172A1"/>
    <w:rsid w:val="009221EA"/>
    <w:rsid w:val="0092230C"/>
    <w:rsid w:val="00927859"/>
    <w:rsid w:val="0093047E"/>
    <w:rsid w:val="0093265F"/>
    <w:rsid w:val="0093479C"/>
    <w:rsid w:val="0094011E"/>
    <w:rsid w:val="00941378"/>
    <w:rsid w:val="00943423"/>
    <w:rsid w:val="0094359D"/>
    <w:rsid w:val="00950132"/>
    <w:rsid w:val="00953ADD"/>
    <w:rsid w:val="00953E24"/>
    <w:rsid w:val="00957AE1"/>
    <w:rsid w:val="009640AE"/>
    <w:rsid w:val="0096538E"/>
    <w:rsid w:val="00966EDB"/>
    <w:rsid w:val="0097097D"/>
    <w:rsid w:val="00970A4C"/>
    <w:rsid w:val="00970FD4"/>
    <w:rsid w:val="00973405"/>
    <w:rsid w:val="00977ACD"/>
    <w:rsid w:val="0098467E"/>
    <w:rsid w:val="00984FF3"/>
    <w:rsid w:val="0098750B"/>
    <w:rsid w:val="00992270"/>
    <w:rsid w:val="00992452"/>
    <w:rsid w:val="009A07BC"/>
    <w:rsid w:val="009A2561"/>
    <w:rsid w:val="009A2F73"/>
    <w:rsid w:val="009A3D6C"/>
    <w:rsid w:val="009A51A1"/>
    <w:rsid w:val="009A6962"/>
    <w:rsid w:val="009A7FC2"/>
    <w:rsid w:val="009B07E1"/>
    <w:rsid w:val="009B234B"/>
    <w:rsid w:val="009C096F"/>
    <w:rsid w:val="009C35C5"/>
    <w:rsid w:val="009C3743"/>
    <w:rsid w:val="009C381C"/>
    <w:rsid w:val="009C617F"/>
    <w:rsid w:val="009C6A00"/>
    <w:rsid w:val="009C7BED"/>
    <w:rsid w:val="009D15E3"/>
    <w:rsid w:val="009D4F68"/>
    <w:rsid w:val="009D6D15"/>
    <w:rsid w:val="009E22F9"/>
    <w:rsid w:val="009E6B90"/>
    <w:rsid w:val="009F1D3B"/>
    <w:rsid w:val="00A073FC"/>
    <w:rsid w:val="00A10200"/>
    <w:rsid w:val="00A1253B"/>
    <w:rsid w:val="00A134E1"/>
    <w:rsid w:val="00A14E20"/>
    <w:rsid w:val="00A14F50"/>
    <w:rsid w:val="00A154CC"/>
    <w:rsid w:val="00A166F5"/>
    <w:rsid w:val="00A227E2"/>
    <w:rsid w:val="00A22EA4"/>
    <w:rsid w:val="00A27997"/>
    <w:rsid w:val="00A27C64"/>
    <w:rsid w:val="00A31303"/>
    <w:rsid w:val="00A31F7E"/>
    <w:rsid w:val="00A340CF"/>
    <w:rsid w:val="00A367DF"/>
    <w:rsid w:val="00A36FE2"/>
    <w:rsid w:val="00A41DB5"/>
    <w:rsid w:val="00A461D6"/>
    <w:rsid w:val="00A56BF1"/>
    <w:rsid w:val="00A6650C"/>
    <w:rsid w:val="00A7594B"/>
    <w:rsid w:val="00A812D5"/>
    <w:rsid w:val="00A833C4"/>
    <w:rsid w:val="00A8384B"/>
    <w:rsid w:val="00A878F8"/>
    <w:rsid w:val="00A90419"/>
    <w:rsid w:val="00A935A3"/>
    <w:rsid w:val="00A94414"/>
    <w:rsid w:val="00A969E0"/>
    <w:rsid w:val="00AA0447"/>
    <w:rsid w:val="00AA13A3"/>
    <w:rsid w:val="00AA20C1"/>
    <w:rsid w:val="00AA5257"/>
    <w:rsid w:val="00AA6023"/>
    <w:rsid w:val="00AA66E7"/>
    <w:rsid w:val="00AB044D"/>
    <w:rsid w:val="00AB069E"/>
    <w:rsid w:val="00AB1A92"/>
    <w:rsid w:val="00AB2296"/>
    <w:rsid w:val="00AB724E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0320"/>
    <w:rsid w:val="00AE1DFB"/>
    <w:rsid w:val="00AE58CE"/>
    <w:rsid w:val="00AE5CC2"/>
    <w:rsid w:val="00AF03B9"/>
    <w:rsid w:val="00AF2960"/>
    <w:rsid w:val="00AF2979"/>
    <w:rsid w:val="00AF7295"/>
    <w:rsid w:val="00B00202"/>
    <w:rsid w:val="00B11999"/>
    <w:rsid w:val="00B122DB"/>
    <w:rsid w:val="00B1385A"/>
    <w:rsid w:val="00B237A4"/>
    <w:rsid w:val="00B327DA"/>
    <w:rsid w:val="00B35458"/>
    <w:rsid w:val="00B37F8A"/>
    <w:rsid w:val="00B44BF3"/>
    <w:rsid w:val="00B50602"/>
    <w:rsid w:val="00B523B5"/>
    <w:rsid w:val="00B52AC0"/>
    <w:rsid w:val="00B53A2F"/>
    <w:rsid w:val="00B6128B"/>
    <w:rsid w:val="00B63C84"/>
    <w:rsid w:val="00B71059"/>
    <w:rsid w:val="00B72A09"/>
    <w:rsid w:val="00B72D4B"/>
    <w:rsid w:val="00B72EA4"/>
    <w:rsid w:val="00B72EE7"/>
    <w:rsid w:val="00B75974"/>
    <w:rsid w:val="00B77E81"/>
    <w:rsid w:val="00B8169B"/>
    <w:rsid w:val="00B84969"/>
    <w:rsid w:val="00B87F80"/>
    <w:rsid w:val="00B939CA"/>
    <w:rsid w:val="00B96CC3"/>
    <w:rsid w:val="00BA018E"/>
    <w:rsid w:val="00BA1995"/>
    <w:rsid w:val="00BA35B3"/>
    <w:rsid w:val="00BA3881"/>
    <w:rsid w:val="00BA7D29"/>
    <w:rsid w:val="00BB1A2B"/>
    <w:rsid w:val="00BB39E0"/>
    <w:rsid w:val="00BB3A40"/>
    <w:rsid w:val="00BB3C46"/>
    <w:rsid w:val="00BB797C"/>
    <w:rsid w:val="00BC1375"/>
    <w:rsid w:val="00BC490C"/>
    <w:rsid w:val="00BC5EF4"/>
    <w:rsid w:val="00BD6E07"/>
    <w:rsid w:val="00BD6F88"/>
    <w:rsid w:val="00BE11B7"/>
    <w:rsid w:val="00BE1CCE"/>
    <w:rsid w:val="00BE76AB"/>
    <w:rsid w:val="00BE7CEC"/>
    <w:rsid w:val="00BF1509"/>
    <w:rsid w:val="00BF23E6"/>
    <w:rsid w:val="00BF2D31"/>
    <w:rsid w:val="00BF3156"/>
    <w:rsid w:val="00C1207D"/>
    <w:rsid w:val="00C12613"/>
    <w:rsid w:val="00C13000"/>
    <w:rsid w:val="00C13542"/>
    <w:rsid w:val="00C13AEC"/>
    <w:rsid w:val="00C14288"/>
    <w:rsid w:val="00C15044"/>
    <w:rsid w:val="00C15DC6"/>
    <w:rsid w:val="00C17B90"/>
    <w:rsid w:val="00C17CAA"/>
    <w:rsid w:val="00C23A13"/>
    <w:rsid w:val="00C25900"/>
    <w:rsid w:val="00C25EEA"/>
    <w:rsid w:val="00C25F78"/>
    <w:rsid w:val="00C34DCF"/>
    <w:rsid w:val="00C3548E"/>
    <w:rsid w:val="00C376FC"/>
    <w:rsid w:val="00C40B98"/>
    <w:rsid w:val="00C47DBA"/>
    <w:rsid w:val="00C522F5"/>
    <w:rsid w:val="00C55496"/>
    <w:rsid w:val="00C561B9"/>
    <w:rsid w:val="00C57CD1"/>
    <w:rsid w:val="00C62C96"/>
    <w:rsid w:val="00C630E9"/>
    <w:rsid w:val="00C71E48"/>
    <w:rsid w:val="00C724D0"/>
    <w:rsid w:val="00C74946"/>
    <w:rsid w:val="00C75388"/>
    <w:rsid w:val="00C769D7"/>
    <w:rsid w:val="00C8079E"/>
    <w:rsid w:val="00C81669"/>
    <w:rsid w:val="00C8278D"/>
    <w:rsid w:val="00C84447"/>
    <w:rsid w:val="00C86990"/>
    <w:rsid w:val="00CA4A7D"/>
    <w:rsid w:val="00CB12DB"/>
    <w:rsid w:val="00CB2CD6"/>
    <w:rsid w:val="00CB3C87"/>
    <w:rsid w:val="00CB7DFF"/>
    <w:rsid w:val="00CC0497"/>
    <w:rsid w:val="00CC2DD4"/>
    <w:rsid w:val="00CC3B11"/>
    <w:rsid w:val="00CC3FF3"/>
    <w:rsid w:val="00CC4810"/>
    <w:rsid w:val="00CC4A19"/>
    <w:rsid w:val="00CC5345"/>
    <w:rsid w:val="00CC6E06"/>
    <w:rsid w:val="00CD3899"/>
    <w:rsid w:val="00CD5BFE"/>
    <w:rsid w:val="00CD702A"/>
    <w:rsid w:val="00CE0587"/>
    <w:rsid w:val="00CE0948"/>
    <w:rsid w:val="00CE1864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38C5"/>
    <w:rsid w:val="00D04E03"/>
    <w:rsid w:val="00D06377"/>
    <w:rsid w:val="00D103AC"/>
    <w:rsid w:val="00D13BA9"/>
    <w:rsid w:val="00D17905"/>
    <w:rsid w:val="00D20323"/>
    <w:rsid w:val="00D208C0"/>
    <w:rsid w:val="00D219DD"/>
    <w:rsid w:val="00D22D1D"/>
    <w:rsid w:val="00D239E0"/>
    <w:rsid w:val="00D2497A"/>
    <w:rsid w:val="00D319F2"/>
    <w:rsid w:val="00D32006"/>
    <w:rsid w:val="00D357C1"/>
    <w:rsid w:val="00D37898"/>
    <w:rsid w:val="00D411D6"/>
    <w:rsid w:val="00D439D2"/>
    <w:rsid w:val="00D455C4"/>
    <w:rsid w:val="00D47135"/>
    <w:rsid w:val="00D4776B"/>
    <w:rsid w:val="00D47F24"/>
    <w:rsid w:val="00D5325B"/>
    <w:rsid w:val="00D60872"/>
    <w:rsid w:val="00D608F0"/>
    <w:rsid w:val="00D619F0"/>
    <w:rsid w:val="00D6233C"/>
    <w:rsid w:val="00D64907"/>
    <w:rsid w:val="00D65293"/>
    <w:rsid w:val="00D667BC"/>
    <w:rsid w:val="00D74336"/>
    <w:rsid w:val="00D81ABE"/>
    <w:rsid w:val="00D82862"/>
    <w:rsid w:val="00D8485F"/>
    <w:rsid w:val="00D85149"/>
    <w:rsid w:val="00D856B4"/>
    <w:rsid w:val="00D85C09"/>
    <w:rsid w:val="00D85F92"/>
    <w:rsid w:val="00D86A72"/>
    <w:rsid w:val="00D906A6"/>
    <w:rsid w:val="00D911BA"/>
    <w:rsid w:val="00D932FF"/>
    <w:rsid w:val="00D955CC"/>
    <w:rsid w:val="00DA2F64"/>
    <w:rsid w:val="00DAE292"/>
    <w:rsid w:val="00DB5675"/>
    <w:rsid w:val="00DB5F86"/>
    <w:rsid w:val="00DC0D41"/>
    <w:rsid w:val="00DC201A"/>
    <w:rsid w:val="00DC469B"/>
    <w:rsid w:val="00DC61C9"/>
    <w:rsid w:val="00DC6834"/>
    <w:rsid w:val="00DD16CC"/>
    <w:rsid w:val="00DD5212"/>
    <w:rsid w:val="00DD6FC1"/>
    <w:rsid w:val="00DE0429"/>
    <w:rsid w:val="00DE1874"/>
    <w:rsid w:val="00DE217E"/>
    <w:rsid w:val="00DE30D0"/>
    <w:rsid w:val="00DE332B"/>
    <w:rsid w:val="00DE438D"/>
    <w:rsid w:val="00DE78AC"/>
    <w:rsid w:val="00DF1B5B"/>
    <w:rsid w:val="00DF3377"/>
    <w:rsid w:val="00DF6128"/>
    <w:rsid w:val="00DF7670"/>
    <w:rsid w:val="00DF7CA2"/>
    <w:rsid w:val="00E00330"/>
    <w:rsid w:val="00E00560"/>
    <w:rsid w:val="00E0372E"/>
    <w:rsid w:val="00E10AD7"/>
    <w:rsid w:val="00E11898"/>
    <w:rsid w:val="00E134CE"/>
    <w:rsid w:val="00E13E3E"/>
    <w:rsid w:val="00E1413B"/>
    <w:rsid w:val="00E141F0"/>
    <w:rsid w:val="00E155B7"/>
    <w:rsid w:val="00E166FC"/>
    <w:rsid w:val="00E16D61"/>
    <w:rsid w:val="00E218E3"/>
    <w:rsid w:val="00E23140"/>
    <w:rsid w:val="00E2378D"/>
    <w:rsid w:val="00E249BC"/>
    <w:rsid w:val="00E310A2"/>
    <w:rsid w:val="00E33623"/>
    <w:rsid w:val="00E34CCF"/>
    <w:rsid w:val="00E3730B"/>
    <w:rsid w:val="00E42378"/>
    <w:rsid w:val="00E45A88"/>
    <w:rsid w:val="00E46B83"/>
    <w:rsid w:val="00E50683"/>
    <w:rsid w:val="00E566D4"/>
    <w:rsid w:val="00E5770F"/>
    <w:rsid w:val="00E6016B"/>
    <w:rsid w:val="00E627C0"/>
    <w:rsid w:val="00E667DF"/>
    <w:rsid w:val="00E76F43"/>
    <w:rsid w:val="00E772A6"/>
    <w:rsid w:val="00E81D8D"/>
    <w:rsid w:val="00E86BDC"/>
    <w:rsid w:val="00E9010F"/>
    <w:rsid w:val="00E9316F"/>
    <w:rsid w:val="00E940AB"/>
    <w:rsid w:val="00E94AAA"/>
    <w:rsid w:val="00E9583E"/>
    <w:rsid w:val="00E96610"/>
    <w:rsid w:val="00E96D9E"/>
    <w:rsid w:val="00E972C8"/>
    <w:rsid w:val="00E97C88"/>
    <w:rsid w:val="00EA47C1"/>
    <w:rsid w:val="00EA4ED2"/>
    <w:rsid w:val="00EB003C"/>
    <w:rsid w:val="00EB085A"/>
    <w:rsid w:val="00EB4D69"/>
    <w:rsid w:val="00EB5CD4"/>
    <w:rsid w:val="00EC32CA"/>
    <w:rsid w:val="00EC49F0"/>
    <w:rsid w:val="00EC66F9"/>
    <w:rsid w:val="00EC7005"/>
    <w:rsid w:val="00ED729B"/>
    <w:rsid w:val="00EE5BBE"/>
    <w:rsid w:val="00EF1921"/>
    <w:rsid w:val="00EF6CDA"/>
    <w:rsid w:val="00EF7951"/>
    <w:rsid w:val="00EF7F44"/>
    <w:rsid w:val="00F00339"/>
    <w:rsid w:val="00F01CB3"/>
    <w:rsid w:val="00F04B6A"/>
    <w:rsid w:val="00F10DC9"/>
    <w:rsid w:val="00F12398"/>
    <w:rsid w:val="00F17B22"/>
    <w:rsid w:val="00F25706"/>
    <w:rsid w:val="00F37A50"/>
    <w:rsid w:val="00F40CEE"/>
    <w:rsid w:val="00F4114D"/>
    <w:rsid w:val="00F4129C"/>
    <w:rsid w:val="00F41699"/>
    <w:rsid w:val="00F419C0"/>
    <w:rsid w:val="00F41C6D"/>
    <w:rsid w:val="00F4332B"/>
    <w:rsid w:val="00F44268"/>
    <w:rsid w:val="00F45617"/>
    <w:rsid w:val="00F465DC"/>
    <w:rsid w:val="00F5045C"/>
    <w:rsid w:val="00F50D7C"/>
    <w:rsid w:val="00F534E9"/>
    <w:rsid w:val="00F54985"/>
    <w:rsid w:val="00F54D5D"/>
    <w:rsid w:val="00F5634B"/>
    <w:rsid w:val="00F56641"/>
    <w:rsid w:val="00F567EC"/>
    <w:rsid w:val="00F6231B"/>
    <w:rsid w:val="00F63E98"/>
    <w:rsid w:val="00F644EC"/>
    <w:rsid w:val="00F67612"/>
    <w:rsid w:val="00F678C9"/>
    <w:rsid w:val="00F744A0"/>
    <w:rsid w:val="00F751B6"/>
    <w:rsid w:val="00F75222"/>
    <w:rsid w:val="00F753E3"/>
    <w:rsid w:val="00F76119"/>
    <w:rsid w:val="00F7624F"/>
    <w:rsid w:val="00F778A7"/>
    <w:rsid w:val="00F80D17"/>
    <w:rsid w:val="00F80FB5"/>
    <w:rsid w:val="00F83CEA"/>
    <w:rsid w:val="00F84416"/>
    <w:rsid w:val="00F861BE"/>
    <w:rsid w:val="00F87348"/>
    <w:rsid w:val="00F9480B"/>
    <w:rsid w:val="00FA45AE"/>
    <w:rsid w:val="00FA6729"/>
    <w:rsid w:val="00FB1D97"/>
    <w:rsid w:val="00FB46C7"/>
    <w:rsid w:val="00FB4BCC"/>
    <w:rsid w:val="00FC1640"/>
    <w:rsid w:val="00FC1714"/>
    <w:rsid w:val="00FC7B85"/>
    <w:rsid w:val="00FD2587"/>
    <w:rsid w:val="00FD5E40"/>
    <w:rsid w:val="00FD777F"/>
    <w:rsid w:val="00FD7861"/>
    <w:rsid w:val="00FE0F4A"/>
    <w:rsid w:val="00FE1CBC"/>
    <w:rsid w:val="00FE218C"/>
    <w:rsid w:val="00FE4C1E"/>
    <w:rsid w:val="00FE612B"/>
    <w:rsid w:val="00FF05F6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95A1C4D"/>
    <w:rsid w:val="0B173180"/>
    <w:rsid w:val="0F1A8EE6"/>
    <w:rsid w:val="0F4A30A0"/>
    <w:rsid w:val="10F6040F"/>
    <w:rsid w:val="110771A1"/>
    <w:rsid w:val="141B305C"/>
    <w:rsid w:val="154FB4E3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1A2ABF7"/>
    <w:rsid w:val="22039849"/>
    <w:rsid w:val="2288684B"/>
    <w:rsid w:val="23197001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176D26E"/>
    <w:rsid w:val="32F53205"/>
    <w:rsid w:val="386FD53A"/>
    <w:rsid w:val="394A7BEC"/>
    <w:rsid w:val="3BC02387"/>
    <w:rsid w:val="3C8AA485"/>
    <w:rsid w:val="3CAE7E12"/>
    <w:rsid w:val="3CAEBB65"/>
    <w:rsid w:val="3D14731F"/>
    <w:rsid w:val="3D8F54F6"/>
    <w:rsid w:val="41EF49A4"/>
    <w:rsid w:val="41FC2E5D"/>
    <w:rsid w:val="42B70DFF"/>
    <w:rsid w:val="42D28787"/>
    <w:rsid w:val="42FE6C87"/>
    <w:rsid w:val="46AA29E2"/>
    <w:rsid w:val="47C19EA9"/>
    <w:rsid w:val="4808EA9F"/>
    <w:rsid w:val="495889E3"/>
    <w:rsid w:val="4ACA91AC"/>
    <w:rsid w:val="4C92B6C4"/>
    <w:rsid w:val="4CEBC0CA"/>
    <w:rsid w:val="4DDA806E"/>
    <w:rsid w:val="4EAB40D3"/>
    <w:rsid w:val="4FFD8EA4"/>
    <w:rsid w:val="50037A18"/>
    <w:rsid w:val="516CC9D7"/>
    <w:rsid w:val="5266A855"/>
    <w:rsid w:val="543AFC2A"/>
    <w:rsid w:val="54B8F637"/>
    <w:rsid w:val="5802FE65"/>
    <w:rsid w:val="58053680"/>
    <w:rsid w:val="588E08C9"/>
    <w:rsid w:val="588FA0D6"/>
    <w:rsid w:val="5C548043"/>
    <w:rsid w:val="5F574D93"/>
    <w:rsid w:val="5FD98AE4"/>
    <w:rsid w:val="6076BF8E"/>
    <w:rsid w:val="61504A4E"/>
    <w:rsid w:val="65166E74"/>
    <w:rsid w:val="6560A393"/>
    <w:rsid w:val="6565FBC2"/>
    <w:rsid w:val="6C844B59"/>
    <w:rsid w:val="6C8EEABB"/>
    <w:rsid w:val="6EDFDD62"/>
    <w:rsid w:val="7045F5A4"/>
    <w:rsid w:val="723E128F"/>
    <w:rsid w:val="736FBC09"/>
    <w:rsid w:val="73819F81"/>
    <w:rsid w:val="7428F9E3"/>
    <w:rsid w:val="751C0802"/>
    <w:rsid w:val="7553172C"/>
    <w:rsid w:val="76B38C8C"/>
    <w:rsid w:val="76B724CE"/>
    <w:rsid w:val="76DA5E4A"/>
    <w:rsid w:val="771DC1A2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kv">
    <w:name w:val="kv"/>
    <w:basedOn w:val="Normal"/>
    <w:rsid w:val="008C6707"/>
    <w:pPr>
      <w:spacing w:before="100" w:beforeAutospacing="1" w:after="100" w:afterAutospacing="1"/>
    </w:pPr>
    <w:rPr>
      <w:lang w:eastAsia="ko-KR"/>
    </w:rPr>
  </w:style>
  <w:style w:type="paragraph" w:customStyle="1" w:styleId="paragraph">
    <w:name w:val="paragraph"/>
    <w:basedOn w:val="Normal"/>
    <w:rsid w:val="00992270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992270"/>
  </w:style>
  <w:style w:type="character" w:customStyle="1" w:styleId="eop">
    <w:name w:val="eop"/>
    <w:basedOn w:val="DefaultParagraphFont"/>
    <w:rsid w:val="0099227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kv">
    <w:name w:val="kv"/>
    <w:basedOn w:val="Normal"/>
    <w:rsid w:val="008C6707"/>
    <w:pPr>
      <w:spacing w:before="100" w:beforeAutospacing="1" w:after="100" w:afterAutospacing="1"/>
    </w:pPr>
    <w:rPr>
      <w:lang w:eastAsia="ko-KR"/>
    </w:rPr>
  </w:style>
  <w:style w:type="paragraph" w:customStyle="1" w:styleId="paragraph">
    <w:name w:val="paragraph"/>
    <w:basedOn w:val="Normal"/>
    <w:rsid w:val="00992270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992270"/>
  </w:style>
  <w:style w:type="character" w:customStyle="1" w:styleId="eop">
    <w:name w:val="eop"/>
    <w:basedOn w:val="DefaultParagraphFont"/>
    <w:rsid w:val="00992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ressjs.com/en/starter/hello-world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w3schools.com/nodejs/nodejs_npm.asp" TargetMode="Externa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7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2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Michael</cp:lastModifiedBy>
  <cp:revision>203</cp:revision>
  <cp:lastPrinted>2015-08-24T16:06:00Z</cp:lastPrinted>
  <dcterms:created xsi:type="dcterms:W3CDTF">2019-07-29T22:23:00Z</dcterms:created>
  <dcterms:modified xsi:type="dcterms:W3CDTF">2021-07-25T00:03:00Z</dcterms:modified>
</cp:coreProperties>
</file>